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4486" w14:textId="77777777" w:rsidR="00190DE5" w:rsidRDefault="00190DE5" w:rsidP="00190DE5"/>
    <w:p w14:paraId="673F8B10" w14:textId="77777777" w:rsidR="00190DE5" w:rsidRDefault="00190DE5" w:rsidP="00190DE5">
      <w:r>
        <w:rPr>
          <w:noProof/>
          <w:lang w:eastAsia="zh-CN"/>
        </w:rPr>
        <w:drawing>
          <wp:inline distT="0" distB="0" distL="0" distR="0" wp14:anchorId="65EDBD39" wp14:editId="6C8114E3">
            <wp:extent cx="5943600" cy="1546023"/>
            <wp:effectExtent l="0" t="0" r="0" b="0"/>
            <wp:docPr id="1" name="Picture 1" descr="Jobs at Wenzhou-Kean University - Academic Posi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bs at Wenzhou-Kean University - Academic Position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6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6E279" w14:textId="77777777" w:rsidR="00190DE5" w:rsidRDefault="00190DE5" w:rsidP="00190DE5"/>
    <w:p w14:paraId="67EAE085" w14:textId="77777777" w:rsidR="00770E56" w:rsidRDefault="00770E56" w:rsidP="00190DE5">
      <w:pPr>
        <w:jc w:val="center"/>
        <w:rPr>
          <w:sz w:val="44"/>
          <w:szCs w:val="44"/>
        </w:rPr>
      </w:pPr>
    </w:p>
    <w:p w14:paraId="38B440BC" w14:textId="77777777" w:rsidR="00770E56" w:rsidRDefault="00770E56" w:rsidP="00190DE5">
      <w:pPr>
        <w:jc w:val="center"/>
        <w:rPr>
          <w:sz w:val="44"/>
          <w:szCs w:val="44"/>
        </w:rPr>
      </w:pPr>
    </w:p>
    <w:p w14:paraId="76242DC8" w14:textId="77777777" w:rsidR="00190DE5" w:rsidRDefault="00190DE5" w:rsidP="00190DE5">
      <w:pPr>
        <w:jc w:val="center"/>
        <w:rPr>
          <w:sz w:val="44"/>
          <w:szCs w:val="44"/>
        </w:rPr>
      </w:pPr>
      <w:r>
        <w:rPr>
          <w:sz w:val="44"/>
          <w:szCs w:val="44"/>
        </w:rPr>
        <w:t>Final Project</w:t>
      </w:r>
    </w:p>
    <w:p w14:paraId="64FD486A" w14:textId="4EAC388C" w:rsidR="00190DE5" w:rsidRPr="00473078" w:rsidRDefault="00190DE5" w:rsidP="00190DE5">
      <w:pPr>
        <w:jc w:val="center"/>
        <w:rPr>
          <w:sz w:val="40"/>
          <w:szCs w:val="40"/>
        </w:rPr>
      </w:pPr>
      <w:r w:rsidRPr="00473078">
        <w:rPr>
          <w:sz w:val="40"/>
          <w:szCs w:val="40"/>
        </w:rPr>
        <w:t>CPS</w:t>
      </w:r>
      <w:r>
        <w:rPr>
          <w:sz w:val="40"/>
          <w:szCs w:val="40"/>
        </w:rPr>
        <w:t>3740</w:t>
      </w:r>
      <w:r w:rsidR="00F72C2B">
        <w:rPr>
          <w:sz w:val="40"/>
          <w:szCs w:val="40"/>
        </w:rPr>
        <w:t xml:space="preserve"> W01</w:t>
      </w:r>
      <w:r w:rsidRPr="00473078">
        <w:rPr>
          <w:sz w:val="40"/>
          <w:szCs w:val="40"/>
        </w:rPr>
        <w:t xml:space="preserve">: </w:t>
      </w:r>
      <w:r>
        <w:rPr>
          <w:sz w:val="40"/>
          <w:szCs w:val="40"/>
        </w:rPr>
        <w:t>Database Management System</w:t>
      </w:r>
    </w:p>
    <w:p w14:paraId="63D006F6" w14:textId="77777777" w:rsidR="00190DE5" w:rsidRDefault="00190DE5" w:rsidP="00190DE5">
      <w:pPr>
        <w:jc w:val="center"/>
        <w:rPr>
          <w:sz w:val="44"/>
          <w:szCs w:val="44"/>
        </w:rPr>
      </w:pPr>
    </w:p>
    <w:p w14:paraId="3EA80041" w14:textId="77777777" w:rsidR="00190DE5" w:rsidRDefault="00190DE5" w:rsidP="00190DE5">
      <w:pPr>
        <w:jc w:val="center"/>
        <w:rPr>
          <w:sz w:val="36"/>
          <w:szCs w:val="36"/>
        </w:rPr>
      </w:pPr>
    </w:p>
    <w:p w14:paraId="4E1EA53D" w14:textId="77777777" w:rsidR="00190DE5" w:rsidRDefault="00190DE5" w:rsidP="00190DE5">
      <w:pPr>
        <w:jc w:val="center"/>
        <w:rPr>
          <w:sz w:val="36"/>
          <w:szCs w:val="36"/>
        </w:rPr>
      </w:pPr>
    </w:p>
    <w:p w14:paraId="08B5F705" w14:textId="77777777" w:rsidR="00190DE5" w:rsidRDefault="00190DE5" w:rsidP="00190DE5">
      <w:pPr>
        <w:jc w:val="center"/>
        <w:rPr>
          <w:sz w:val="36"/>
          <w:szCs w:val="36"/>
        </w:rPr>
      </w:pPr>
    </w:p>
    <w:p w14:paraId="47D236D5" w14:textId="77777777" w:rsidR="00190DE5" w:rsidRPr="00A62F7C" w:rsidRDefault="00190DE5" w:rsidP="00190DE5">
      <w:pPr>
        <w:jc w:val="center"/>
        <w:rPr>
          <w:sz w:val="36"/>
          <w:szCs w:val="36"/>
        </w:rPr>
      </w:pPr>
    </w:p>
    <w:tbl>
      <w:tblPr>
        <w:tblStyle w:val="Default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4675"/>
      </w:tblGrid>
      <w:tr w:rsidR="00190DE5" w14:paraId="153F722F" w14:textId="77777777" w:rsidTr="001B2584">
        <w:trPr>
          <w:jc w:val="center"/>
        </w:trPr>
        <w:tc>
          <w:tcPr>
            <w:tcW w:w="3060" w:type="dxa"/>
          </w:tcPr>
          <w:p w14:paraId="668E762C" w14:textId="77777777" w:rsidR="00190DE5" w:rsidRDefault="00190DE5" w:rsidP="001B2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udent Name:</w:t>
            </w:r>
          </w:p>
        </w:tc>
        <w:tc>
          <w:tcPr>
            <w:tcW w:w="4675" w:type="dxa"/>
          </w:tcPr>
          <w:p w14:paraId="02586C4D" w14:textId="386A69C0" w:rsidR="00190DE5" w:rsidRDefault="00F72C2B" w:rsidP="001B258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Wang Xinyu</w:t>
            </w:r>
          </w:p>
        </w:tc>
      </w:tr>
      <w:tr w:rsidR="00190DE5" w14:paraId="189D877A" w14:textId="77777777" w:rsidTr="001B2584">
        <w:trPr>
          <w:jc w:val="center"/>
        </w:trPr>
        <w:tc>
          <w:tcPr>
            <w:tcW w:w="3060" w:type="dxa"/>
          </w:tcPr>
          <w:p w14:paraId="3E0C2EFF" w14:textId="77777777" w:rsidR="00190DE5" w:rsidRDefault="00190DE5" w:rsidP="001B2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tudent ID:</w:t>
            </w:r>
          </w:p>
        </w:tc>
        <w:tc>
          <w:tcPr>
            <w:tcW w:w="4675" w:type="dxa"/>
          </w:tcPr>
          <w:p w14:paraId="7473C6C6" w14:textId="01067DD7" w:rsidR="00190DE5" w:rsidRDefault="00F72C2B" w:rsidP="001B258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098648</w:t>
            </w:r>
          </w:p>
        </w:tc>
      </w:tr>
      <w:tr w:rsidR="00190DE5" w14:paraId="3B049FB5" w14:textId="77777777" w:rsidTr="001B2584">
        <w:trPr>
          <w:jc w:val="center"/>
        </w:trPr>
        <w:tc>
          <w:tcPr>
            <w:tcW w:w="3060" w:type="dxa"/>
          </w:tcPr>
          <w:p w14:paraId="6E631C5F" w14:textId="77777777" w:rsidR="00190DE5" w:rsidRDefault="00190DE5" w:rsidP="001B2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Lecture:</w:t>
            </w:r>
          </w:p>
        </w:tc>
        <w:tc>
          <w:tcPr>
            <w:tcW w:w="4675" w:type="dxa"/>
          </w:tcPr>
          <w:p w14:paraId="6B446C88" w14:textId="77777777" w:rsidR="00190DE5" w:rsidRDefault="00190DE5" w:rsidP="001B2584">
            <w:pPr>
              <w:jc w:val="center"/>
              <w:rPr>
                <w:sz w:val="36"/>
                <w:szCs w:val="36"/>
              </w:rPr>
            </w:pPr>
            <w:r w:rsidRPr="00A62F7C">
              <w:rPr>
                <w:sz w:val="36"/>
                <w:szCs w:val="36"/>
              </w:rPr>
              <w:t>Dr. Hemn Barzan Abdalla</w:t>
            </w:r>
          </w:p>
        </w:tc>
      </w:tr>
    </w:tbl>
    <w:p w14:paraId="3B6FB7CC" w14:textId="77777777" w:rsidR="00190DE5" w:rsidRPr="00A62F7C" w:rsidRDefault="00190DE5" w:rsidP="00190DE5">
      <w:pPr>
        <w:jc w:val="center"/>
        <w:rPr>
          <w:sz w:val="36"/>
          <w:szCs w:val="36"/>
        </w:rPr>
      </w:pPr>
    </w:p>
    <w:p w14:paraId="47EAED2B" w14:textId="77777777" w:rsidR="00190DE5" w:rsidRPr="00A62F7C" w:rsidRDefault="00190DE5" w:rsidP="00190DE5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Fall </w:t>
      </w:r>
      <w:r w:rsidRPr="00A62F7C">
        <w:rPr>
          <w:sz w:val="32"/>
          <w:szCs w:val="32"/>
        </w:rPr>
        <w:t>2021</w:t>
      </w:r>
      <w:r>
        <w:rPr>
          <w:sz w:val="32"/>
          <w:szCs w:val="32"/>
        </w:rPr>
        <w:t>-2022</w:t>
      </w:r>
    </w:p>
    <w:p w14:paraId="1A995F38" w14:textId="77777777" w:rsidR="00190DE5" w:rsidRDefault="00190DE5" w:rsidP="00A419F2">
      <w:pPr>
        <w:jc w:val="center"/>
        <w:rPr>
          <w:b/>
          <w:sz w:val="28"/>
          <w:u w:val="single"/>
        </w:rPr>
      </w:pPr>
    </w:p>
    <w:p w14:paraId="08E69D98" w14:textId="77777777" w:rsidR="00190DE5" w:rsidRDefault="00190DE5" w:rsidP="00A419F2">
      <w:pPr>
        <w:jc w:val="center"/>
        <w:rPr>
          <w:b/>
          <w:sz w:val="28"/>
          <w:u w:val="single"/>
        </w:rPr>
      </w:pPr>
    </w:p>
    <w:p w14:paraId="1238972E" w14:textId="77777777" w:rsidR="004C1227" w:rsidRDefault="004C1227" w:rsidP="00A419F2">
      <w:pPr>
        <w:jc w:val="center"/>
        <w:rPr>
          <w:b/>
          <w:sz w:val="28"/>
          <w:u w:val="single"/>
        </w:rPr>
      </w:pPr>
    </w:p>
    <w:p w14:paraId="200C73B7" w14:textId="77777777" w:rsidR="004C1227" w:rsidRDefault="004C1227" w:rsidP="00A419F2">
      <w:pPr>
        <w:jc w:val="center"/>
        <w:rPr>
          <w:b/>
          <w:sz w:val="28"/>
          <w:u w:val="single"/>
        </w:rPr>
      </w:pPr>
    </w:p>
    <w:p w14:paraId="18BFE935" w14:textId="77777777" w:rsidR="00473BF5" w:rsidRPr="007E4BF9" w:rsidRDefault="00A419F2" w:rsidP="00A419F2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Database </w:t>
      </w:r>
      <w:r w:rsidR="00DD0A3C">
        <w:rPr>
          <w:b/>
          <w:sz w:val="28"/>
          <w:u w:val="single"/>
        </w:rPr>
        <w:t>Management System CPS3740</w:t>
      </w:r>
    </w:p>
    <w:p w14:paraId="156252CD" w14:textId="77777777" w:rsidR="007E4BF9" w:rsidRPr="007E4BF9" w:rsidRDefault="00BA133A" w:rsidP="00DD0A3C">
      <w:pPr>
        <w:jc w:val="center"/>
        <w:rPr>
          <w:b/>
          <w:sz w:val="28"/>
        </w:rPr>
      </w:pPr>
      <w:r>
        <w:rPr>
          <w:b/>
          <w:sz w:val="28"/>
          <w:u w:val="single"/>
        </w:rPr>
        <w:t>Final Project documentation</w:t>
      </w:r>
      <w:r w:rsidR="007E4BF9">
        <w:rPr>
          <w:b/>
          <w:sz w:val="28"/>
          <w:u w:val="single"/>
        </w:rPr>
        <w:t xml:space="preserve"> </w:t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 xml:space="preserve">Deadline: </w:t>
      </w:r>
      <w:r w:rsidR="00DD0A3C">
        <w:rPr>
          <w:b/>
          <w:sz w:val="28"/>
        </w:rPr>
        <w:t>12</w:t>
      </w:r>
      <w:r w:rsidR="007E4BF9">
        <w:rPr>
          <w:b/>
          <w:sz w:val="28"/>
        </w:rPr>
        <w:t>-</w:t>
      </w:r>
      <w:r w:rsidR="00176376">
        <w:rPr>
          <w:b/>
          <w:sz w:val="28"/>
        </w:rPr>
        <w:t>1</w:t>
      </w:r>
      <w:r w:rsidR="00DD0A3C">
        <w:rPr>
          <w:b/>
          <w:sz w:val="28"/>
        </w:rPr>
        <w:t>4</w:t>
      </w:r>
      <w:r>
        <w:rPr>
          <w:b/>
          <w:sz w:val="28"/>
        </w:rPr>
        <w:t>-20</w:t>
      </w:r>
      <w:r w:rsidR="00176376">
        <w:rPr>
          <w:b/>
          <w:sz w:val="28"/>
        </w:rPr>
        <w:t>21</w:t>
      </w:r>
    </w:p>
    <w:p w14:paraId="780F2CF4" w14:textId="77777777" w:rsidR="00770E56" w:rsidRPr="00770E56" w:rsidRDefault="00770E56" w:rsidP="00E14B07">
      <w:pPr>
        <w:pStyle w:val="Heading1Char"/>
        <w:numPr>
          <w:ilvl w:val="0"/>
          <w:numId w:val="5"/>
        </w:numPr>
      </w:pPr>
      <w:r w:rsidRPr="00770E56">
        <w:t xml:space="preserve">To answers questions below first you needs to create a </w:t>
      </w:r>
      <w:r w:rsidRPr="00770E56">
        <w:rPr>
          <w:b/>
          <w:bCs/>
        </w:rPr>
        <w:t>schema</w:t>
      </w:r>
      <w:r w:rsidRPr="00770E56">
        <w:t xml:space="preserve"> which contain at least </w:t>
      </w:r>
      <w:r w:rsidR="00E14B07">
        <w:rPr>
          <w:b/>
          <w:bCs/>
        </w:rPr>
        <w:t>four</w:t>
      </w:r>
      <w:r w:rsidRPr="00770E56">
        <w:rPr>
          <w:b/>
          <w:bCs/>
        </w:rPr>
        <w:t xml:space="preserve"> tables</w:t>
      </w:r>
    </w:p>
    <w:p w14:paraId="793C8C77" w14:textId="77777777" w:rsidR="002A4F58" w:rsidRPr="002A4F58" w:rsidRDefault="002A4F58" w:rsidP="002A4F58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t xml:space="preserve">Include the constraints like </w:t>
      </w:r>
      <w:r w:rsidRPr="00BA133A">
        <w:rPr>
          <w:b/>
        </w:rPr>
        <w:t>NOT NULL, UNIQUE and CHECK</w:t>
      </w:r>
      <w:r>
        <w:t xml:space="preserve"> constraints in </w:t>
      </w:r>
      <w:r w:rsidR="00BA133A">
        <w:t>all</w:t>
      </w:r>
      <w:r>
        <w:t xml:space="preserve"> the table.</w:t>
      </w:r>
    </w:p>
    <w:p w14:paraId="22E5ACF0" w14:textId="77777777" w:rsidR="002A4F58" w:rsidRPr="00BA133A" w:rsidRDefault="002A4F58" w:rsidP="00770E56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t xml:space="preserve">Insert minimum </w:t>
      </w:r>
      <w:r w:rsidR="00E14B07" w:rsidRPr="00770E56">
        <w:rPr>
          <w:b/>
          <w:bCs/>
        </w:rPr>
        <w:t>three</w:t>
      </w:r>
      <w:r>
        <w:t xml:space="preserve"> records in each table.</w:t>
      </w:r>
    </w:p>
    <w:p w14:paraId="602848D4" w14:textId="77777777" w:rsidR="00BA133A" w:rsidRPr="00BA133A" w:rsidRDefault="00BA133A" w:rsidP="002A4F58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t xml:space="preserve">Retrieve the data using operators </w:t>
      </w:r>
      <w:r w:rsidRPr="00B4016C">
        <w:rPr>
          <w:b/>
        </w:rPr>
        <w:t>(in, between and like).</w:t>
      </w:r>
    </w:p>
    <w:p w14:paraId="047EDE76" w14:textId="77777777" w:rsidR="00BA133A" w:rsidRPr="00B4016C" w:rsidRDefault="00BA133A" w:rsidP="002A4F58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t xml:space="preserve"> </w:t>
      </w:r>
      <w:r w:rsidR="00B4016C">
        <w:t xml:space="preserve">Minimum five </w:t>
      </w:r>
      <w:r w:rsidR="00B4016C" w:rsidRPr="00B4016C">
        <w:rPr>
          <w:b/>
          <w:u w:val="single"/>
        </w:rPr>
        <w:t>single row functions</w:t>
      </w:r>
      <w:r w:rsidR="00B4016C">
        <w:t xml:space="preserve"> must be applied (</w:t>
      </w:r>
      <w:r w:rsidR="00B4016C" w:rsidRPr="00B4016C">
        <w:rPr>
          <w:b/>
          <w:u w:val="single"/>
        </w:rPr>
        <w:t>Conversion and date function</w:t>
      </w:r>
      <w:r w:rsidR="00B4016C">
        <w:t>).</w:t>
      </w:r>
    </w:p>
    <w:p w14:paraId="1229087F" w14:textId="77777777" w:rsidR="00B4016C" w:rsidRDefault="00B4016C" w:rsidP="002A4F58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Three queries </w:t>
      </w:r>
      <w:r w:rsidRPr="00B4016C">
        <w:rPr>
          <w:sz w:val="24"/>
        </w:rPr>
        <w:t>must be there from</w:t>
      </w:r>
      <w:r>
        <w:rPr>
          <w:b/>
          <w:sz w:val="24"/>
          <w:u w:val="single"/>
        </w:rPr>
        <w:t xml:space="preserve"> SET operators (Union, intersect, minus)</w:t>
      </w:r>
    </w:p>
    <w:p w14:paraId="4B37A962" w14:textId="77777777" w:rsidR="00B4016C" w:rsidRPr="00BA133A" w:rsidRDefault="00E14B07" w:rsidP="00E14B07">
      <w:pPr>
        <w:pStyle w:val="Heading1Char"/>
        <w:numPr>
          <w:ilvl w:val="0"/>
          <w:numId w:val="5"/>
        </w:numPr>
        <w:rPr>
          <w:sz w:val="24"/>
        </w:rPr>
      </w:pPr>
      <w:r>
        <w:rPr>
          <w:b/>
          <w:sz w:val="24"/>
          <w:u w:val="single"/>
        </w:rPr>
        <w:t>Three</w:t>
      </w:r>
      <w:r w:rsidR="00B4016C" w:rsidRPr="00B4016C">
        <w:rPr>
          <w:b/>
          <w:sz w:val="24"/>
          <w:u w:val="single"/>
        </w:rPr>
        <w:t xml:space="preserve"> join queries</w:t>
      </w:r>
      <w:r w:rsidR="00B4016C" w:rsidRPr="00BA133A">
        <w:rPr>
          <w:sz w:val="24"/>
        </w:rPr>
        <w:t xml:space="preserve"> must be included</w:t>
      </w:r>
      <w:r w:rsidR="00B4016C">
        <w:rPr>
          <w:sz w:val="24"/>
        </w:rPr>
        <w:t xml:space="preserve"> out of which </w:t>
      </w:r>
      <w:r w:rsidRPr="00E14B07">
        <w:rPr>
          <w:b/>
          <w:bCs/>
          <w:sz w:val="24"/>
        </w:rPr>
        <w:t>five</w:t>
      </w:r>
      <w:r w:rsidR="00B4016C">
        <w:rPr>
          <w:sz w:val="24"/>
        </w:rPr>
        <w:t xml:space="preserve"> must be outer joins.</w:t>
      </w:r>
    </w:p>
    <w:p w14:paraId="3169E5C0" w14:textId="77777777" w:rsidR="00B4016C" w:rsidRDefault="00E14B07" w:rsidP="002A4F58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>Three</w:t>
      </w:r>
      <w:r w:rsidR="00B4016C">
        <w:rPr>
          <w:b/>
          <w:sz w:val="24"/>
          <w:u w:val="single"/>
        </w:rPr>
        <w:t xml:space="preserve"> nested queries </w:t>
      </w:r>
      <w:r w:rsidR="00B4016C" w:rsidRPr="00413BC2">
        <w:rPr>
          <w:sz w:val="24"/>
        </w:rPr>
        <w:t>must be included</w:t>
      </w:r>
      <w:r w:rsidR="00911D85">
        <w:rPr>
          <w:sz w:val="24"/>
        </w:rPr>
        <w:t xml:space="preserve"> (Inner Query and Outer Query).</w:t>
      </w:r>
    </w:p>
    <w:p w14:paraId="469FC5B9" w14:textId="77777777" w:rsidR="00B4016C" w:rsidRPr="00413BC2" w:rsidRDefault="00E14B07" w:rsidP="002A4F58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>Two</w:t>
      </w:r>
      <w:r w:rsidR="00B4016C">
        <w:rPr>
          <w:b/>
          <w:sz w:val="24"/>
          <w:u w:val="single"/>
        </w:rPr>
        <w:t xml:space="preserve"> queries </w:t>
      </w:r>
      <w:r w:rsidR="00B4016C" w:rsidRPr="00413BC2">
        <w:rPr>
          <w:sz w:val="24"/>
        </w:rPr>
        <w:t>must be included using</w:t>
      </w:r>
      <w:r w:rsidR="00B4016C">
        <w:rPr>
          <w:b/>
          <w:sz w:val="24"/>
          <w:u w:val="single"/>
        </w:rPr>
        <w:t xml:space="preserve"> group by and having</w:t>
      </w:r>
      <w:r w:rsidR="00413BC2">
        <w:rPr>
          <w:b/>
          <w:sz w:val="24"/>
          <w:u w:val="single"/>
        </w:rPr>
        <w:t xml:space="preserve">. </w:t>
      </w:r>
    </w:p>
    <w:p w14:paraId="7A713547" w14:textId="77777777" w:rsidR="00413BC2" w:rsidRPr="00BA133A" w:rsidRDefault="00413BC2" w:rsidP="00E14B07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 w:rsidRPr="00AB6DEB">
        <w:rPr>
          <w:b/>
          <w:sz w:val="24"/>
          <w:u w:val="single"/>
        </w:rPr>
        <w:t xml:space="preserve">Minimum </w:t>
      </w:r>
      <w:r w:rsidR="00E14B07">
        <w:rPr>
          <w:b/>
          <w:sz w:val="24"/>
          <w:u w:val="single"/>
        </w:rPr>
        <w:t>two</w:t>
      </w:r>
      <w:r w:rsidRPr="00AB6DEB">
        <w:rPr>
          <w:b/>
          <w:sz w:val="24"/>
          <w:u w:val="single"/>
        </w:rPr>
        <w:t xml:space="preserve"> </w:t>
      </w:r>
      <w:r w:rsidR="00E14B07" w:rsidRPr="00AB6DEB">
        <w:rPr>
          <w:b/>
          <w:sz w:val="24"/>
          <w:u w:val="single"/>
        </w:rPr>
        <w:t>views</w:t>
      </w:r>
      <w:r w:rsidR="00E14B07">
        <w:rPr>
          <w:sz w:val="24"/>
        </w:rPr>
        <w:t>, which combined of two or three tables,</w:t>
      </w:r>
      <w:r>
        <w:rPr>
          <w:sz w:val="24"/>
        </w:rPr>
        <w:t xml:space="preserve"> must be included.</w:t>
      </w:r>
    </w:p>
    <w:p w14:paraId="6415D449" w14:textId="77777777" w:rsidR="00BA133A" w:rsidRPr="00DD0A3C" w:rsidRDefault="00B4016C" w:rsidP="002A4F58">
      <w:pPr>
        <w:pStyle w:val="Heading1Char"/>
        <w:numPr>
          <w:ilvl w:val="0"/>
          <w:numId w:val="5"/>
        </w:numPr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One cursor and trigger </w:t>
      </w:r>
      <w:r w:rsidRPr="00413BC2">
        <w:rPr>
          <w:sz w:val="24"/>
        </w:rPr>
        <w:t>must be included.</w:t>
      </w:r>
    </w:p>
    <w:p w14:paraId="347DD926" w14:textId="77777777" w:rsidR="00DD0A3C" w:rsidRPr="00D375AA" w:rsidRDefault="00DD0A3C" w:rsidP="00DD0A3C">
      <w:pPr>
        <w:pStyle w:val="Heading1Char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Create an </w:t>
      </w:r>
      <w:r w:rsidRPr="00D375AA">
        <w:rPr>
          <w:b/>
          <w:sz w:val="24"/>
          <w:u w:val="single"/>
        </w:rPr>
        <w:t>application</w:t>
      </w:r>
      <w:r w:rsidRPr="00D375AA">
        <w:rPr>
          <w:bCs/>
          <w:sz w:val="24"/>
        </w:rPr>
        <w:t xml:space="preserve"> for your MySQL </w:t>
      </w:r>
      <w:r>
        <w:rPr>
          <w:bCs/>
          <w:sz w:val="24"/>
        </w:rPr>
        <w:t>schema</w:t>
      </w:r>
      <w:r w:rsidRPr="00D375AA">
        <w:rPr>
          <w:bCs/>
          <w:sz w:val="24"/>
        </w:rPr>
        <w:t>.</w:t>
      </w:r>
    </w:p>
    <w:p w14:paraId="5B005E78" w14:textId="77777777" w:rsidR="00DD0A3C" w:rsidRPr="00D375AA" w:rsidRDefault="00DD0A3C" w:rsidP="00DD0A3C">
      <w:pPr>
        <w:pStyle w:val="Heading1Char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Must have the </w:t>
      </w:r>
      <w:r w:rsidRPr="00D375AA">
        <w:rPr>
          <w:b/>
          <w:sz w:val="24"/>
          <w:u w:val="single"/>
        </w:rPr>
        <w:t xml:space="preserve">main </w:t>
      </w:r>
      <w:r>
        <w:rPr>
          <w:b/>
          <w:sz w:val="24"/>
          <w:u w:val="single"/>
        </w:rPr>
        <w:t xml:space="preserve">form </w:t>
      </w:r>
      <w:r w:rsidRPr="00D375AA">
        <w:rPr>
          <w:b/>
          <w:sz w:val="24"/>
          <w:u w:val="single"/>
        </w:rPr>
        <w:t>page</w:t>
      </w:r>
      <w:r w:rsidRPr="00D375AA">
        <w:rPr>
          <w:bCs/>
          <w:sz w:val="24"/>
        </w:rPr>
        <w:t>.</w:t>
      </w:r>
    </w:p>
    <w:p w14:paraId="38350F5D" w14:textId="77777777" w:rsidR="00DD0A3C" w:rsidRPr="00D375AA" w:rsidRDefault="00DD0A3C" w:rsidP="00DD0A3C">
      <w:pPr>
        <w:pStyle w:val="Heading1Char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Each table </w:t>
      </w:r>
      <w:r>
        <w:rPr>
          <w:bCs/>
          <w:sz w:val="24"/>
        </w:rPr>
        <w:t>must</w:t>
      </w:r>
      <w:r w:rsidRPr="00D375AA">
        <w:rPr>
          <w:bCs/>
          <w:sz w:val="24"/>
        </w:rPr>
        <w:t xml:space="preserve"> have (</w:t>
      </w:r>
      <w:r w:rsidRPr="00D375AA">
        <w:rPr>
          <w:b/>
          <w:sz w:val="24"/>
        </w:rPr>
        <w:t>continues</w:t>
      </w:r>
      <w:r w:rsidRPr="00D375AA">
        <w:rPr>
          <w:bCs/>
          <w:sz w:val="24"/>
        </w:rPr>
        <w:t xml:space="preserve"> form with </w:t>
      </w:r>
      <w:r w:rsidRPr="00D375AA">
        <w:rPr>
          <w:b/>
          <w:sz w:val="24"/>
        </w:rPr>
        <w:t>single</w:t>
      </w:r>
      <w:r w:rsidRPr="00D375AA">
        <w:rPr>
          <w:bCs/>
          <w:sz w:val="24"/>
        </w:rPr>
        <w:t xml:space="preserve"> form)</w:t>
      </w:r>
      <w:r>
        <w:rPr>
          <w:bCs/>
          <w:sz w:val="24"/>
        </w:rPr>
        <w:t>.</w:t>
      </w:r>
    </w:p>
    <w:p w14:paraId="669B4098" w14:textId="77777777" w:rsidR="00DD0A3C" w:rsidRDefault="00DD0A3C" w:rsidP="00DD0A3C">
      <w:pPr>
        <w:pStyle w:val="Heading1Char"/>
        <w:numPr>
          <w:ilvl w:val="0"/>
          <w:numId w:val="5"/>
        </w:numPr>
        <w:rPr>
          <w:bCs/>
          <w:sz w:val="24"/>
        </w:rPr>
      </w:pPr>
      <w:r w:rsidRPr="00D375AA">
        <w:rPr>
          <w:bCs/>
          <w:sz w:val="24"/>
        </w:rPr>
        <w:t xml:space="preserve">For </w:t>
      </w:r>
      <w:r>
        <w:rPr>
          <w:bCs/>
          <w:sz w:val="24"/>
        </w:rPr>
        <w:t>two</w:t>
      </w:r>
      <w:r w:rsidRPr="00D375AA">
        <w:rPr>
          <w:bCs/>
          <w:sz w:val="24"/>
        </w:rPr>
        <w:t xml:space="preserve"> </w:t>
      </w:r>
      <w:r w:rsidRPr="00D375AA">
        <w:rPr>
          <w:bCs/>
          <w:noProof/>
          <w:sz w:val="24"/>
        </w:rPr>
        <w:t>table</w:t>
      </w:r>
      <w:r>
        <w:rPr>
          <w:bCs/>
          <w:noProof/>
          <w:sz w:val="24"/>
        </w:rPr>
        <w:t>s</w:t>
      </w:r>
      <w:r w:rsidRPr="00D375AA">
        <w:rPr>
          <w:bCs/>
          <w:sz w:val="24"/>
        </w:rPr>
        <w:t xml:space="preserve"> should have</w:t>
      </w:r>
      <w:r>
        <w:rPr>
          <w:bCs/>
          <w:sz w:val="24"/>
        </w:rPr>
        <w:t xml:space="preserve"> a</w:t>
      </w:r>
      <w:r w:rsidRPr="00D375AA">
        <w:rPr>
          <w:bCs/>
          <w:sz w:val="24"/>
        </w:rPr>
        <w:t xml:space="preserve"> </w:t>
      </w:r>
      <w:r w:rsidRPr="00D375AA">
        <w:rPr>
          <w:b/>
          <w:noProof/>
          <w:sz w:val="24"/>
        </w:rPr>
        <w:t>report</w:t>
      </w:r>
      <w:r w:rsidRPr="00D375AA">
        <w:rPr>
          <w:bCs/>
          <w:sz w:val="24"/>
        </w:rPr>
        <w:t xml:space="preserve">. </w:t>
      </w:r>
    </w:p>
    <w:p w14:paraId="6D09F0F1" w14:textId="77777777" w:rsidR="00DD0A3C" w:rsidRPr="00404EA0" w:rsidRDefault="00DD0A3C" w:rsidP="00DD0A3C">
      <w:pPr>
        <w:pStyle w:val="Heading1Char"/>
        <w:numPr>
          <w:ilvl w:val="0"/>
          <w:numId w:val="5"/>
        </w:numPr>
        <w:rPr>
          <w:bCs/>
          <w:sz w:val="24"/>
        </w:rPr>
      </w:pPr>
      <w:r>
        <w:rPr>
          <w:bCs/>
          <w:noProof/>
          <w:sz w:val="24"/>
        </w:rPr>
        <w:t>The u</w:t>
      </w:r>
      <w:r w:rsidRPr="00D375AA">
        <w:rPr>
          <w:bCs/>
          <w:noProof/>
          <w:sz w:val="24"/>
        </w:rPr>
        <w:t>ser</w:t>
      </w:r>
      <w:r>
        <w:rPr>
          <w:bCs/>
          <w:sz w:val="24"/>
        </w:rPr>
        <w:t xml:space="preserve"> </w:t>
      </w:r>
      <w:r w:rsidRPr="00D375AA">
        <w:rPr>
          <w:bCs/>
          <w:noProof/>
          <w:sz w:val="24"/>
        </w:rPr>
        <w:t xml:space="preserve">when </w:t>
      </w:r>
      <w:r>
        <w:rPr>
          <w:bCs/>
          <w:noProof/>
          <w:sz w:val="24"/>
        </w:rPr>
        <w:t>open</w:t>
      </w:r>
      <w:r w:rsidRPr="00D375AA">
        <w:rPr>
          <w:bCs/>
          <w:noProof/>
          <w:sz w:val="24"/>
        </w:rPr>
        <w:t xml:space="preserve"> the database</w:t>
      </w:r>
      <w:r>
        <w:rPr>
          <w:bCs/>
          <w:sz w:val="24"/>
        </w:rPr>
        <w:t xml:space="preserve"> must directly show the </w:t>
      </w:r>
      <w:r w:rsidRPr="00D375AA">
        <w:rPr>
          <w:b/>
          <w:sz w:val="24"/>
        </w:rPr>
        <w:t>main form</w:t>
      </w:r>
      <w:r>
        <w:rPr>
          <w:b/>
          <w:sz w:val="24"/>
        </w:rPr>
        <w:t>.</w:t>
      </w:r>
    </w:p>
    <w:p w14:paraId="316D32B5" w14:textId="77777777" w:rsidR="00DD0A3C" w:rsidRPr="00404EA0" w:rsidRDefault="00DD0A3C" w:rsidP="00DD0A3C">
      <w:pPr>
        <w:pStyle w:val="Heading1Char"/>
        <w:numPr>
          <w:ilvl w:val="0"/>
          <w:numId w:val="5"/>
        </w:numPr>
        <w:rPr>
          <w:bCs/>
          <w:sz w:val="24"/>
        </w:rPr>
      </w:pPr>
      <w:r w:rsidRPr="00404EA0">
        <w:rPr>
          <w:bCs/>
          <w:noProof/>
          <w:sz w:val="24"/>
        </w:rPr>
        <w:t xml:space="preserve">Give the summary for your project plus what you learned in this semester, must be </w:t>
      </w:r>
      <w:r>
        <w:rPr>
          <w:bCs/>
          <w:noProof/>
          <w:sz w:val="24"/>
        </w:rPr>
        <w:t>less</w:t>
      </w:r>
      <w:r w:rsidRPr="00404EA0">
        <w:rPr>
          <w:bCs/>
          <w:noProof/>
          <w:sz w:val="24"/>
        </w:rPr>
        <w:t xml:space="preserve"> than </w:t>
      </w:r>
      <w:r>
        <w:rPr>
          <w:bCs/>
          <w:noProof/>
          <w:sz w:val="24"/>
        </w:rPr>
        <w:t>3</w:t>
      </w:r>
      <w:r w:rsidRPr="00404EA0">
        <w:rPr>
          <w:bCs/>
          <w:noProof/>
          <w:sz w:val="24"/>
        </w:rPr>
        <w:t>00 words.</w:t>
      </w:r>
    </w:p>
    <w:p w14:paraId="453F059F" w14:textId="77777777" w:rsidR="00DD0A3C" w:rsidRDefault="00DD0A3C" w:rsidP="00DD0A3C">
      <w:pPr>
        <w:pStyle w:val="Heading1Char"/>
        <w:rPr>
          <w:b/>
          <w:sz w:val="24"/>
          <w:u w:val="single"/>
        </w:rPr>
      </w:pPr>
    </w:p>
    <w:p w14:paraId="1DC783A0" w14:textId="77777777" w:rsidR="00B4016C" w:rsidRPr="002A4F58" w:rsidRDefault="00B4016C" w:rsidP="00B4016C">
      <w:pPr>
        <w:pStyle w:val="Heading1Char"/>
        <w:rPr>
          <w:b/>
          <w:sz w:val="24"/>
          <w:u w:val="single"/>
        </w:rPr>
      </w:pPr>
    </w:p>
    <w:p w14:paraId="0A1142F5" w14:textId="77777777" w:rsidR="007E4BF9" w:rsidRDefault="007E4BF9" w:rsidP="002A4F58">
      <w:pPr>
        <w:pStyle w:val="Heading1Char"/>
        <w:rPr>
          <w:b/>
          <w:sz w:val="24"/>
          <w:u w:val="single"/>
        </w:rPr>
      </w:pPr>
      <w:r w:rsidRPr="007E4BF9">
        <w:rPr>
          <w:b/>
          <w:sz w:val="24"/>
          <w:u w:val="single"/>
        </w:rPr>
        <w:lastRenderedPageBreak/>
        <w:t>Instructions</w:t>
      </w:r>
    </w:p>
    <w:p w14:paraId="53425C76" w14:textId="77777777" w:rsidR="007E4BF9" w:rsidRDefault="007E4BF9" w:rsidP="00DD0A3C">
      <w:pPr>
        <w:pStyle w:val="Heading1Char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Create a word document which includes </w:t>
      </w:r>
      <w:r w:rsidR="00DD0A3C">
        <w:rPr>
          <w:sz w:val="24"/>
        </w:rPr>
        <w:t>details</w:t>
      </w:r>
      <w:r w:rsidR="00BA133A">
        <w:rPr>
          <w:sz w:val="24"/>
        </w:rPr>
        <w:t xml:space="preserve"> and </w:t>
      </w:r>
      <w:r w:rsidR="00D81261">
        <w:rPr>
          <w:sz w:val="24"/>
        </w:rPr>
        <w:t xml:space="preserve">the </w:t>
      </w:r>
      <w:r w:rsidR="002A4F58">
        <w:rPr>
          <w:sz w:val="24"/>
        </w:rPr>
        <w:t>screen shot</w:t>
      </w:r>
      <w:r w:rsidR="00B4016C">
        <w:rPr>
          <w:sz w:val="24"/>
        </w:rPr>
        <w:t>s</w:t>
      </w:r>
      <w:r w:rsidR="002A4F58">
        <w:rPr>
          <w:sz w:val="24"/>
        </w:rPr>
        <w:t xml:space="preserve"> of </w:t>
      </w:r>
      <w:r w:rsidR="00BA133A">
        <w:rPr>
          <w:sz w:val="24"/>
        </w:rPr>
        <w:t>all the queries as said the above</w:t>
      </w:r>
      <w:r w:rsidR="00D81261">
        <w:rPr>
          <w:sz w:val="24"/>
        </w:rPr>
        <w:t>.</w:t>
      </w:r>
    </w:p>
    <w:p w14:paraId="33E20232" w14:textId="77777777" w:rsidR="00D81261" w:rsidRDefault="00D81261" w:rsidP="00DD0A3C">
      <w:pPr>
        <w:pStyle w:val="Heading1Char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The first page that document contains the information about the student like name, </w:t>
      </w:r>
      <w:r w:rsidR="00DD0A3C">
        <w:rPr>
          <w:sz w:val="24"/>
        </w:rPr>
        <w:t>ID Number,</w:t>
      </w:r>
      <w:r>
        <w:rPr>
          <w:sz w:val="24"/>
        </w:rPr>
        <w:t xml:space="preserve"> </w:t>
      </w:r>
      <w:r w:rsidR="00DD0A3C">
        <w:rPr>
          <w:sz w:val="24"/>
        </w:rPr>
        <w:t>with section</w:t>
      </w:r>
      <w:r>
        <w:rPr>
          <w:sz w:val="24"/>
        </w:rPr>
        <w:t>.</w:t>
      </w:r>
    </w:p>
    <w:p w14:paraId="007AFE27" w14:textId="77777777" w:rsidR="002A4F58" w:rsidRPr="00413BC2" w:rsidRDefault="00302430" w:rsidP="00BA133A">
      <w:pPr>
        <w:pStyle w:val="Heading1Char"/>
        <w:numPr>
          <w:ilvl w:val="0"/>
          <w:numId w:val="3"/>
        </w:numPr>
        <w:rPr>
          <w:b/>
          <w:sz w:val="24"/>
        </w:rPr>
      </w:pPr>
      <w:r>
        <w:rPr>
          <w:sz w:val="24"/>
        </w:rPr>
        <w:t xml:space="preserve">Use the </w:t>
      </w:r>
      <w:r w:rsidR="00413BC2">
        <w:rPr>
          <w:sz w:val="24"/>
        </w:rPr>
        <w:t xml:space="preserve">attached </w:t>
      </w:r>
      <w:r>
        <w:rPr>
          <w:sz w:val="24"/>
        </w:rPr>
        <w:t>templ</w:t>
      </w:r>
      <w:r w:rsidR="00B4016C">
        <w:rPr>
          <w:sz w:val="24"/>
        </w:rPr>
        <w:t xml:space="preserve">ate to prepare your final project document </w:t>
      </w:r>
      <w:r w:rsidR="00413BC2">
        <w:rPr>
          <w:sz w:val="24"/>
        </w:rPr>
        <w:t>(</w:t>
      </w:r>
      <w:r w:rsidR="00413BC2" w:rsidRPr="00413BC2">
        <w:rPr>
          <w:b/>
          <w:sz w:val="24"/>
        </w:rPr>
        <w:t>Don’t include Normalization).</w:t>
      </w:r>
    </w:p>
    <w:p w14:paraId="0974C44F" w14:textId="77777777" w:rsidR="00BA133A" w:rsidRDefault="00BA133A" w:rsidP="00BA133A">
      <w:pPr>
        <w:rPr>
          <w:sz w:val="24"/>
        </w:rPr>
      </w:pPr>
    </w:p>
    <w:p w14:paraId="5F9BCFA2" w14:textId="77777777" w:rsidR="00190DE5" w:rsidRDefault="00190DE5" w:rsidP="00BA133A">
      <w:pPr>
        <w:rPr>
          <w:sz w:val="24"/>
        </w:rPr>
      </w:pPr>
    </w:p>
    <w:p w14:paraId="77796363" w14:textId="77777777" w:rsidR="00190DE5" w:rsidRDefault="00190DE5" w:rsidP="00BA133A">
      <w:pPr>
        <w:rPr>
          <w:sz w:val="24"/>
        </w:rPr>
      </w:pPr>
    </w:p>
    <w:p w14:paraId="31FBA814" w14:textId="0015B75C" w:rsidR="00F72C2B" w:rsidRPr="00F72C2B" w:rsidRDefault="00F72C2B" w:rsidP="00F72C2B">
      <w:pPr>
        <w:pStyle w:val="Heading1"/>
        <w:rPr>
          <w:b/>
          <w:bCs/>
        </w:rPr>
      </w:pPr>
      <w:r>
        <w:t xml:space="preserve">1. </w:t>
      </w:r>
      <w:r>
        <w:t xml:space="preserve">Include the constraints like </w:t>
      </w:r>
      <w:r w:rsidRPr="00F72C2B">
        <w:rPr>
          <w:b/>
        </w:rPr>
        <w:t>NOT NULL, UNIQUE and CHECK</w:t>
      </w:r>
      <w:r>
        <w:t xml:space="preserve"> constraints in all the table.</w:t>
      </w:r>
    </w:p>
    <w:p w14:paraId="6885772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s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project</w:t>
      </w:r>
      <w:proofErr w:type="spellEnd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633A35DE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4B315FC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TABL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final_projec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</w:p>
    <w:p w14:paraId="40348F91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3B747695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7DF601D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PRIMAR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61B1EC3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QU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DEX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_UNIQ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C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 VISIBLE,</w:t>
      </w:r>
    </w:p>
    <w:p w14:paraId="01C0336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QU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DEX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id_UNIQ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C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 VISIBLE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4263BF7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7B54B18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TABL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final_projec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</w:p>
    <w:p w14:paraId="510E8BCB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3615CDCD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7D851041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PRIMAR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74CD8532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QU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DEX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_UNIQ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C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 VISIBLE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0B7BCB7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6FBE7DFA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79F3C2A6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TABL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final_projec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</w:p>
    <w:p w14:paraId="177F4AA0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095E9A65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0D55C5F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2E998F0B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541176CE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PRIMAR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3D07A68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FOREIGN 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REFERENC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698DA11A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FOREIGN 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REFERENC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796A4486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QU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DEX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C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 VISIBLE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7CD3BFF6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55D08A2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3C521C91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TABL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final_projec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</w:p>
    <w:p w14:paraId="351ECB4E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796A4700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lastRenderedPageBreak/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7D32B8C4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CHECK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&gt;=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1DE73B74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4AE09B8B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25BC0B80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PRIMAR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3A11E57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FOREIGN 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REFERENC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5B9D20BB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FOREIGN 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REFERENC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35FD949B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QU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DEX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C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 VISIBLE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14D2F68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9207A02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TABL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final_projec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unpublished_character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</w:p>
    <w:p w14:paraId="0DF54E4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16C9ED4A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5BA0F963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CHECK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&gt;=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498C2C12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218397F7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ULL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</w:p>
    <w:p w14:paraId="5069A802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PRIMAR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005F474C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FOREIGN 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REFERENC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623ED7AB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FOREIGN KEY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REFERENC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,</w:t>
      </w:r>
    </w:p>
    <w:p w14:paraId="1FE4A9A5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QUE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DEX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C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 VISIBLE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7B13644C" w14:textId="77777777" w:rsidR="00F72C2B" w:rsidRPr="00F72C2B" w:rsidRDefault="00F72C2B" w:rsidP="00F72C2B"/>
    <w:p w14:paraId="5B910806" w14:textId="1692DAA9" w:rsidR="00BA133A" w:rsidRDefault="00F72C2B" w:rsidP="00F72C2B">
      <w:pPr>
        <w:pStyle w:val="Heading1"/>
      </w:pPr>
      <w:r>
        <w:t>2.</w:t>
      </w:r>
      <w:r w:rsidRPr="00F72C2B">
        <w:t xml:space="preserve"> </w:t>
      </w:r>
      <w:r>
        <w:t xml:space="preserve">Insert minimum </w:t>
      </w:r>
      <w:r w:rsidRPr="00770E56">
        <w:rPr>
          <w:b/>
          <w:bCs/>
        </w:rPr>
        <w:t>three</w:t>
      </w:r>
      <w:r>
        <w:t xml:space="preserve"> records in each table</w:t>
      </w:r>
    </w:p>
    <w:p w14:paraId="5DEFD922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Mondstad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569CDB5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2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7058938" w14:textId="0A10224A" w:rsid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ountry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3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28001B5E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26606FB3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Py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CA9F6B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2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e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7F6B0918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3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Dendr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4848E184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2F007246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ct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F2CC1CB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6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nem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31364D6" w14:textId="2726BE9D" w:rsid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ment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7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Hyd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146B623B" w14:textId="76A43910" w:rsid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6B0755CC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Venti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Mondstad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nem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13735305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lastRenderedPageBreak/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2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Zhongli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e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4A44AD7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rchon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3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Shougun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ct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152E0D88" w14:textId="47BFDFCF" w:rsid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6E3BA6E0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Kazuh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nem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017DD32E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2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Bennett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Mondstad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e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31B47E1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3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Xingqiu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Elect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8A1571C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yaka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4097A058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anyu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13EF1B46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6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lbed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Mondstad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e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6F614F6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7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Huta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Py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98EF49D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Xiangling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Py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C4AFD4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9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Kokomi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Hydr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23E4841C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0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Diona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Mondstad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7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26F9F4C6" w14:textId="10ACF9CC" w:rsid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6B588EBE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unpublished_character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99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orou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e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F68F467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unpublished_character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9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tt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e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874E41E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unpublished_character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97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ShenH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77601E6C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unpublished_character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96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YunJin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Geo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D7C1909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5CD9353A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lastRenderedPageBreak/>
        <w:t>--- suppose this character Diona is unpublished</w:t>
      </w:r>
    </w:p>
    <w:p w14:paraId="13DBCC70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SERT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unpublished_character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id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nam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country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age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_elemen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LUES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95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Diona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Mondstadt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7</w:t>
      </w:r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F72C2B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r w:rsidRPr="00F72C2B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F72C2B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56F7AF7F" w14:textId="77777777" w:rsidR="00F72C2B" w:rsidRPr="00F72C2B" w:rsidRDefault="00F72C2B" w:rsidP="00F72C2B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ADB5545" w14:textId="2FFC54F3" w:rsidR="00F72C2B" w:rsidRDefault="00F72C2B" w:rsidP="00F72C2B"/>
    <w:p w14:paraId="7E53CD95" w14:textId="392A4C05" w:rsidR="00BF2B95" w:rsidRDefault="00BF2B95" w:rsidP="00BF2B95">
      <w:pPr>
        <w:pStyle w:val="Heading1"/>
        <w:rPr>
          <w:b/>
        </w:rPr>
      </w:pPr>
      <w:r>
        <w:t xml:space="preserve">3. </w:t>
      </w:r>
      <w:r>
        <w:t xml:space="preserve">Retrieve the data using operators </w:t>
      </w:r>
      <w:r w:rsidRPr="00B4016C">
        <w:rPr>
          <w:b/>
        </w:rPr>
        <w:t>(in, between and like).</w:t>
      </w:r>
    </w:p>
    <w:p w14:paraId="76E7A06F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SELECT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olumn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(s)</w:t>
      </w:r>
    </w:p>
    <w:p w14:paraId="2F02B052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table_name</w:t>
      </w:r>
      <w:proofErr w:type="spellEnd"/>
    </w:p>
    <w:p w14:paraId="1533062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WHERE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olumn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IN (value1, value2, ...</w:t>
      </w:r>
      <w:proofErr w:type="gram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);</w:t>
      </w:r>
      <w:proofErr w:type="gramEnd"/>
    </w:p>
    <w:p w14:paraId="617F707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71095EF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*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</w:t>
      </w:r>
      <w:proofErr w:type="spellEnd"/>
    </w:p>
    <w:p w14:paraId="0F8D014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Liyue</w:t>
      </w:r>
      <w:proofErr w:type="spellEnd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2F75ADB9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509651E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SELECT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olumn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(s)</w:t>
      </w:r>
    </w:p>
    <w:p w14:paraId="31D0A72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table_name</w:t>
      </w:r>
      <w:proofErr w:type="spellEnd"/>
    </w:p>
    <w:p w14:paraId="2CA9E27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WHERE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olumn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BETWEEN value1 AND </w:t>
      </w:r>
      <w:proofErr w:type="gram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value2;</w:t>
      </w:r>
      <w:proofErr w:type="gramEnd"/>
    </w:p>
    <w:p w14:paraId="0C61611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ED5BCB8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*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</w:t>
      </w:r>
      <w:proofErr w:type="spellEnd"/>
    </w:p>
    <w:p w14:paraId="38B595C4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id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BETWEE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2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ND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gramStart"/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93F5F8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7F400039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SELECT column1, column2, ...</w:t>
      </w:r>
    </w:p>
    <w:p w14:paraId="55559087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table_name</w:t>
      </w:r>
      <w:proofErr w:type="spellEnd"/>
    </w:p>
    <w:p w14:paraId="4E9674C4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WHERE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olumnN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LIKE </w:t>
      </w:r>
      <w:proofErr w:type="gram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pattern;</w:t>
      </w:r>
      <w:proofErr w:type="gramEnd"/>
    </w:p>
    <w:p w14:paraId="7D0A685A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3524D2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*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element</w:t>
      </w:r>
      <w:proofErr w:type="spellEnd"/>
    </w:p>
    <w:p w14:paraId="57662F1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element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LIK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%</w:t>
      </w:r>
      <w:proofErr w:type="gramStart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6B31EA8" w14:textId="0628D34F" w:rsidR="00BF2B95" w:rsidRDefault="00BF2B95" w:rsidP="00BF2B95"/>
    <w:p w14:paraId="673F2449" w14:textId="35E4C1D8" w:rsidR="00BF2B95" w:rsidRDefault="00BF2B95" w:rsidP="00BF2B95">
      <w:pPr>
        <w:pStyle w:val="Heading1"/>
      </w:pPr>
      <w:r>
        <w:t xml:space="preserve">4. </w:t>
      </w:r>
      <w:r>
        <w:t xml:space="preserve">Minimum five </w:t>
      </w:r>
      <w:r w:rsidRPr="00B4016C">
        <w:t>single row functions</w:t>
      </w:r>
      <w:r>
        <w:t xml:space="preserve"> must be applied (</w:t>
      </w:r>
      <w:r w:rsidRPr="00B4016C">
        <w:t>Conversion and date function</w:t>
      </w:r>
      <w:r>
        <w:t>)</w:t>
      </w:r>
    </w:p>
    <w:p w14:paraId="00F6EC6D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UPPER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element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1BD8D111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67D926E2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CONCA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UPPER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,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_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UPPER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,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_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UPPER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)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10B589CD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F74499A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CONCA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 xml:space="preserve"> , the god of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LOWER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,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4B386167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4CFD78B2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CONCA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id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 xml:space="preserve">: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UPPER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)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330C1B0F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7276D27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CONCA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 xml:space="preserve">: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3ED4726" w14:textId="5375B630" w:rsidR="00BF2B95" w:rsidRDefault="00BF2B95" w:rsidP="00BF2B95"/>
    <w:p w14:paraId="4006D3F3" w14:textId="77777777" w:rsidR="00BF2B95" w:rsidRDefault="00BF2B95" w:rsidP="00BF2B95">
      <w:pPr>
        <w:pStyle w:val="Heading1"/>
      </w:pPr>
      <w:r>
        <w:lastRenderedPageBreak/>
        <w:t xml:space="preserve">5.  </w:t>
      </w:r>
      <w:r>
        <w:t xml:space="preserve">Three queries </w:t>
      </w:r>
      <w:r w:rsidRPr="00B4016C">
        <w:t>must be there from</w:t>
      </w:r>
      <w:r>
        <w:t xml:space="preserve"> SET operators (Union, intersect, minus)</w:t>
      </w:r>
    </w:p>
    <w:p w14:paraId="4D8E6054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SET OPERATOR QUERY</w:t>
      </w:r>
    </w:p>
    <w:p w14:paraId="6A1244BD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59E3F8C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1. Show all characters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inclduing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archons in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Genshin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Impact</w:t>
      </w:r>
    </w:p>
    <w:p w14:paraId="19CBB64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371C55F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</w:t>
      </w:r>
      <w:proofErr w:type="spellEnd"/>
    </w:p>
    <w:p w14:paraId="551A1FCC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ON</w:t>
      </w:r>
    </w:p>
    <w:p w14:paraId="6642AAC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69D7931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23F26C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2. Show all characters having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ryo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Vision and are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Inadzuma</w:t>
      </w:r>
      <w:proofErr w:type="spellEnd"/>
    </w:p>
    <w:p w14:paraId="4BBFF2FE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MySQL does not support INTERSECT operator.</w:t>
      </w:r>
    </w:p>
    <w:p w14:paraId="1DD9CB6D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475DD43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SELECT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final_project.character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WHERE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LIKE "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ryo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"</w:t>
      </w:r>
    </w:p>
    <w:p w14:paraId="75A2FD9F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INTERSECT</w:t>
      </w:r>
    </w:p>
    <w:p w14:paraId="08E8AD1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SELECT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final_project.character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WHERE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IS "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Inadzuma</w:t>
      </w:r>
      <w:proofErr w:type="spellEnd"/>
      <w:proofErr w:type="gram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";</w:t>
      </w:r>
      <w:proofErr w:type="gramEnd"/>
    </w:p>
    <w:p w14:paraId="6144BCE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250F74DC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3. Show all characters having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ryo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Vision and are not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Inadzuma</w:t>
      </w:r>
      <w:proofErr w:type="spellEnd"/>
    </w:p>
    <w:p w14:paraId="5D02E354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MySQL does not support MINUS operator</w:t>
      </w:r>
    </w:p>
    <w:p w14:paraId="52D7EB5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406BB8E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SELECT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final_project.character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WHERE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LIKE "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ryo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"</w:t>
      </w:r>
    </w:p>
    <w:p w14:paraId="7FA04E8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MINUS</w:t>
      </w:r>
    </w:p>
    <w:p w14:paraId="43F1732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SELECT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FROM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final_project.character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WHERE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Like "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Inadzuma</w:t>
      </w:r>
      <w:proofErr w:type="spellEnd"/>
      <w:proofErr w:type="gram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";</w:t>
      </w:r>
      <w:proofErr w:type="gramEnd"/>
    </w:p>
    <w:p w14:paraId="20DA63A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752CB229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4. Show characters and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Mondstadt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and the archon of "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Inadzuma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"</w:t>
      </w:r>
    </w:p>
    <w:p w14:paraId="4EBBC23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4165A1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Mondstadt</w:t>
      </w:r>
      <w:proofErr w:type="spellEnd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</w:p>
    <w:p w14:paraId="388A572E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ON</w:t>
      </w:r>
    </w:p>
    <w:p w14:paraId="2E3F561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archon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Inadzuma</w:t>
      </w:r>
      <w:proofErr w:type="spellEnd"/>
      <w:proofErr w:type="gramStart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4ED70DD8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2B3AEE9D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-- 5. Show all children character and </w:t>
      </w:r>
      <w:proofErr w:type="spellStart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Anemo</w:t>
      </w:r>
      <w:proofErr w:type="spellEnd"/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 xml:space="preserve"> archon</w:t>
      </w:r>
    </w:p>
    <w:p w14:paraId="0EE0BA08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ag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&lt;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8</w:t>
      </w:r>
    </w:p>
    <w:p w14:paraId="5E4D72D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ON</w:t>
      </w:r>
    </w:p>
    <w:p w14:paraId="5C3B62D8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archon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Anemo</w:t>
      </w:r>
      <w:proofErr w:type="spellEnd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</w:p>
    <w:p w14:paraId="6D4BCFE8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073F68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JOIN QUERY</w:t>
      </w:r>
    </w:p>
    <w:p w14:paraId="4BC4C38D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568EC86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archon</w:t>
      </w:r>
      <w:proofErr w:type="spellEnd"/>
    </w:p>
    <w:p w14:paraId="3EAAB22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ULL OUTER JO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</w:t>
      </w:r>
      <w:proofErr w:type="spellEnd"/>
    </w:p>
    <w:p w14:paraId="3581EF8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lastRenderedPageBreak/>
        <w:t>O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archon.archon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.character_element</w:t>
      </w:r>
      <w:proofErr w:type="spellEnd"/>
    </w:p>
    <w:p w14:paraId="65DB32DE" w14:textId="54CF6BC1" w:rsidR="00BF2B95" w:rsidRDefault="00BF2B95" w:rsidP="00BF2B95"/>
    <w:p w14:paraId="3465B729" w14:textId="573CC99B" w:rsidR="00BF2B95" w:rsidRDefault="00BF2B95" w:rsidP="00BF2B95">
      <w:pPr>
        <w:pStyle w:val="Heading1"/>
      </w:pPr>
      <w:r>
        <w:t xml:space="preserve">6. </w:t>
      </w:r>
      <w:r>
        <w:rPr>
          <w:b/>
          <w:u w:val="single"/>
        </w:rPr>
        <w:t>Three</w:t>
      </w:r>
      <w:r w:rsidRPr="00B4016C">
        <w:rPr>
          <w:b/>
          <w:u w:val="single"/>
        </w:rPr>
        <w:t xml:space="preserve"> join queries</w:t>
      </w:r>
      <w:r w:rsidRPr="00BA133A">
        <w:t xml:space="preserve"> must be included</w:t>
      </w:r>
      <w:r>
        <w:t xml:space="preserve"> out of which </w:t>
      </w:r>
      <w:r w:rsidRPr="00E14B07">
        <w:rPr>
          <w:b/>
          <w:bCs/>
        </w:rPr>
        <w:t>five</w:t>
      </w:r>
      <w:r>
        <w:t xml:space="preserve"> must be outer joins</w:t>
      </w:r>
    </w:p>
    <w:p w14:paraId="3C33E1C7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s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projec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D6971E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41435FE4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id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name</w:t>
      </w:r>
      <w:proofErr w:type="spellEnd"/>
    </w:p>
    <w:p w14:paraId="50C297C7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</w:t>
      </w:r>
      <w:proofErr w:type="spellEnd"/>
    </w:p>
    <w:p w14:paraId="544580FD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LEFT JO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</w:p>
    <w:p w14:paraId="09723FA2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O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7EFFD588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37AFBEA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id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name</w:t>
      </w:r>
      <w:proofErr w:type="spellEnd"/>
    </w:p>
    <w:p w14:paraId="6C315358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</w:t>
      </w:r>
      <w:proofErr w:type="spellEnd"/>
    </w:p>
    <w:p w14:paraId="3B5758E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RIGHT JO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</w:p>
    <w:p w14:paraId="20FA21D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O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36F0BDA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4CA857E7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id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name</w:t>
      </w:r>
      <w:proofErr w:type="spellEnd"/>
    </w:p>
    <w:p w14:paraId="71412782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</w:t>
      </w:r>
      <w:proofErr w:type="spellEnd"/>
    </w:p>
    <w:p w14:paraId="6B95AA5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LEFT JO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</w:p>
    <w:p w14:paraId="67B414F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O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.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name</w:t>
      </w:r>
      <w:proofErr w:type="spellEnd"/>
    </w:p>
    <w:p w14:paraId="0295D181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.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proofErr w:type="gramStart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520F25BC" w14:textId="4893000E" w:rsidR="00BF2B95" w:rsidRDefault="00BF2B95" w:rsidP="00BF2B95"/>
    <w:p w14:paraId="27304A1D" w14:textId="7A972F37" w:rsidR="00BF2B95" w:rsidRDefault="00BF2B95" w:rsidP="00BF2B95">
      <w:pPr>
        <w:pStyle w:val="Heading1"/>
      </w:pPr>
      <w:r>
        <w:t xml:space="preserve">7. </w:t>
      </w:r>
      <w:r>
        <w:rPr>
          <w:b/>
          <w:u w:val="single"/>
        </w:rPr>
        <w:t xml:space="preserve">Three nested queries </w:t>
      </w:r>
      <w:r w:rsidRPr="00413BC2">
        <w:t>must be included</w:t>
      </w:r>
      <w:r>
        <w:t xml:space="preserve"> (Inner Query and Outer Query).</w:t>
      </w:r>
    </w:p>
    <w:p w14:paraId="6BF2CF72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s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projec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5D0D3E5A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601DD8F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</w:t>
      </w:r>
      <w:proofErr w:type="spellEnd"/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74184BA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631AFEB0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id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ag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ag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unpublished_character</w:t>
      </w:r>
      <w:proofErr w:type="spellEnd"/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1DA9889F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BEAF7B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id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archon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14FB3F34" w14:textId="502D9A38" w:rsidR="00BF2B95" w:rsidRDefault="00BF2B95" w:rsidP="00BF2B95"/>
    <w:p w14:paraId="00822A6B" w14:textId="78AD72F9" w:rsidR="00BF2B95" w:rsidRPr="00BF2B95" w:rsidRDefault="00BF2B95" w:rsidP="00BF2B95">
      <w:pPr>
        <w:pStyle w:val="Heading1"/>
      </w:pPr>
      <w:r>
        <w:lastRenderedPageBreak/>
        <w:t xml:space="preserve">8. </w:t>
      </w:r>
      <w:r>
        <w:t xml:space="preserve">Two queries </w:t>
      </w:r>
      <w:r w:rsidRPr="00413BC2">
        <w:t>must be included using</w:t>
      </w:r>
      <w:r>
        <w:t xml:space="preserve"> group by and having</w:t>
      </w:r>
    </w:p>
    <w:p w14:paraId="0C469DD5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s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projec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0C21AE01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31D03A1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COUN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TOTALNUMBER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GROUP BY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HAVING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TOTALNUMBER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&gt;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gramStart"/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0B20F1DC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9EB4B8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, </w:t>
      </w:r>
      <w:r w:rsidRPr="00BF2B95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COUN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TOTALNUMBER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GROUP BY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HAVING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TOTALNUMBER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&gt;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gramStart"/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3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4A75E9C9" w14:textId="22BC88BF" w:rsidR="00BF2B95" w:rsidRDefault="00BF2B95" w:rsidP="00BF2B95"/>
    <w:p w14:paraId="35D6B965" w14:textId="7E4BCF0C" w:rsidR="00BF2B95" w:rsidRDefault="00BF2B95" w:rsidP="00BF2B95">
      <w:pPr>
        <w:pStyle w:val="Heading1"/>
      </w:pPr>
      <w:r>
        <w:t xml:space="preserve">9. </w:t>
      </w:r>
      <w:r w:rsidRPr="00AB6DEB">
        <w:rPr>
          <w:b/>
          <w:u w:val="single"/>
        </w:rPr>
        <w:t xml:space="preserve">Minimum </w:t>
      </w:r>
      <w:r>
        <w:rPr>
          <w:b/>
          <w:u w:val="single"/>
        </w:rPr>
        <w:t>two</w:t>
      </w:r>
      <w:r w:rsidRPr="00AB6DEB">
        <w:rPr>
          <w:b/>
          <w:u w:val="single"/>
        </w:rPr>
        <w:t xml:space="preserve"> views</w:t>
      </w:r>
      <w:r>
        <w:t>, which combined of two or three tables, must be included</w:t>
      </w:r>
    </w:p>
    <w:p w14:paraId="4B02278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s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</w:t>
      </w:r>
      <w:proofErr w:type="gram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projec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CB2A59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5C87FD0E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VIEW ALL_CHARACTER_NAME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</w:t>
      </w:r>
    </w:p>
    <w:p w14:paraId="6803E271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archon</w:t>
      </w:r>
    </w:p>
    <w:p w14:paraId="7812F984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ON</w:t>
      </w:r>
    </w:p>
    <w:p w14:paraId="0AFB2F72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proofErr w:type="gramStart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6157F0DE" w14:textId="77777777" w:rsidR="00BF2B95" w:rsidRPr="00BF2B95" w:rsidRDefault="00BF2B95" w:rsidP="00BF2B95">
      <w:pPr>
        <w:shd w:val="clear" w:color="auto" w:fill="212121"/>
        <w:spacing w:after="24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5C0674B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VIEW ALL_CRYO_CHARACTER_NAME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S</w:t>
      </w:r>
    </w:p>
    <w:p w14:paraId="41475846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archon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archon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</w:p>
    <w:p w14:paraId="69125FD3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NION</w:t>
      </w:r>
    </w:p>
    <w:p w14:paraId="00F31F29" w14:textId="77777777" w:rsidR="00BF2B95" w:rsidRPr="00BF2B95" w:rsidRDefault="00BF2B95" w:rsidP="00BF2B95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haracter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`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element</w:t>
      </w:r>
      <w:proofErr w:type="spellEnd"/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proofErr w:type="spellStart"/>
      <w:r w:rsidRPr="00BF2B95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Cryo</w:t>
      </w:r>
      <w:proofErr w:type="spellEnd"/>
      <w:proofErr w:type="gramStart"/>
      <w:r w:rsidRPr="00BF2B95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'</w:t>
      </w:r>
      <w:r w:rsidRPr="00BF2B95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3D52FB24" w14:textId="1C36ECC3" w:rsidR="00BF2B95" w:rsidRDefault="00BF2B95" w:rsidP="00BF2B95"/>
    <w:p w14:paraId="0225C115" w14:textId="4F2C0C3A" w:rsidR="00BF2B95" w:rsidRDefault="00BF2B95" w:rsidP="00BF2B95">
      <w:pPr>
        <w:pStyle w:val="Heading1"/>
      </w:pPr>
      <w:r>
        <w:t xml:space="preserve">10. </w:t>
      </w:r>
      <w:r>
        <w:t xml:space="preserve">One cursor and trigger </w:t>
      </w:r>
      <w:r w:rsidRPr="00413BC2">
        <w:t>must be included</w:t>
      </w:r>
    </w:p>
    <w:p w14:paraId="67DDEA81" w14:textId="31D671D4" w:rsidR="00820E90" w:rsidRDefault="00820E90" w:rsidP="00820E90">
      <w:r>
        <w:t>Cursor</w:t>
      </w:r>
    </w:p>
    <w:p w14:paraId="6272FBEE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DELIMITER $$</w:t>
      </w:r>
    </w:p>
    <w:p w14:paraId="7037B3D2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PROCEDUR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reateCharacterList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(</w:t>
      </w:r>
    </w:p>
    <w:p w14:paraId="23FA81BE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INOUT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List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4000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</w:t>
      </w:r>
    </w:p>
    <w:p w14:paraId="5C5012A4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</w:t>
      </w:r>
    </w:p>
    <w:p w14:paraId="06E7F566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BEGIN</w:t>
      </w:r>
    </w:p>
    <w:p w14:paraId="0BBDF90A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DECLAR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finished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EGER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DEFAUL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gramStart"/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0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1207A3D7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DECLAR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my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varchar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00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) </w:t>
      </w:r>
      <w:r w:rsidRPr="00820E90">
        <w:rPr>
          <w:rFonts w:ascii="SF Mono" w:eastAsia="Times New Roman" w:hAnsi="SF Mono" w:cs="Times New Roman"/>
          <w:color w:val="C792EA"/>
          <w:sz w:val="21"/>
          <w:szCs w:val="21"/>
          <w:lang w:eastAsia="zh-CN"/>
        </w:rPr>
        <w:t>DEFAUL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proofErr w:type="gramStart"/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4A253337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02AA318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declare cursor for character</w:t>
      </w:r>
    </w:p>
    <w:p w14:paraId="4EBF8897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proofErr w:type="spellStart"/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DEClARE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urChracter</w:t>
      </w:r>
      <w:proofErr w:type="spellEnd"/>
    </w:p>
    <w:p w14:paraId="24E7DD87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URSOR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FOR</w:t>
      </w:r>
    </w:p>
    <w:p w14:paraId="6E2A4142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name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ROM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</w:t>
      </w:r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66166A2D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4F41B17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declare NOT FOUND handler</w:t>
      </w:r>
    </w:p>
    <w:p w14:paraId="23BFF38F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DECLAR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ONTINU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HANDLER</w:t>
      </w:r>
    </w:p>
    <w:p w14:paraId="15EF8341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FOR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NO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FOUND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finished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gramStart"/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08B00F9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0FB11851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OPEN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urCh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17FE9652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CD998CA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get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: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LOOP</w:t>
      </w:r>
    </w:p>
    <w:p w14:paraId="62C73E6B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FETCH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urCh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NTO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my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10B28230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F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finished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1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THEN</w:t>
      </w:r>
    </w:p>
    <w:p w14:paraId="2B3933D2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    LEAVE </w:t>
      </w:r>
      <w:proofErr w:type="spellStart"/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get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4C85C499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END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gramStart"/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IF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42D3FC18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 xml:space="preserve">        </w:t>
      </w:r>
      <w:r w:rsidRPr="00820E90">
        <w:rPr>
          <w:rFonts w:ascii="SF Mono" w:eastAsia="Times New Roman" w:hAnsi="SF Mono" w:cs="Times New Roman"/>
          <w:i/>
          <w:iCs/>
          <w:color w:val="545454"/>
          <w:sz w:val="21"/>
          <w:szCs w:val="21"/>
          <w:lang w:eastAsia="zh-CN"/>
        </w:rPr>
        <w:t>-- build character list</w:t>
      </w:r>
    </w:p>
    <w:p w14:paraId="597B0EBE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List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82AAFF"/>
          <w:sz w:val="21"/>
          <w:szCs w:val="21"/>
          <w:lang w:eastAsia="zh-CN"/>
        </w:rPr>
        <w:t>CONCA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my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r w:rsidRPr="00820E90">
        <w:rPr>
          <w:rFonts w:ascii="SF Mono" w:eastAsia="Times New Roman" w:hAnsi="SF Mono" w:cs="Times New Roman"/>
          <w:color w:val="C3E88D"/>
          <w:sz w:val="21"/>
          <w:szCs w:val="21"/>
          <w:lang w:eastAsia="zh-CN"/>
        </w:rPr>
        <w:t>;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,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List</w:t>
      </w:r>
      <w:proofErr w:type="spellEnd"/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60F169AF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END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LOOP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get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28705689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LOS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urCh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78B49830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433F6226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END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$$</w:t>
      </w:r>
    </w:p>
    <w:p w14:paraId="71A51741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DELIMITER ;</w:t>
      </w:r>
      <w:proofErr w:type="gramEnd"/>
    </w:p>
    <w:p w14:paraId="657A1571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</w:p>
    <w:p w14:paraId="17958192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@characterList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proofErr w:type="gramStart"/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"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5D9878A2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ALL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reateCharacterList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(@characterList</w:t>
      </w:r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);</w:t>
      </w:r>
      <w:proofErr w:type="gramEnd"/>
    </w:p>
    <w:p w14:paraId="3D58BA57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LEC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@</w:t>
      </w:r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List;</w:t>
      </w:r>
      <w:proofErr w:type="gramEnd"/>
    </w:p>
    <w:p w14:paraId="0AD9AB42" w14:textId="77777777" w:rsidR="00820E90" w:rsidRPr="00820E90" w:rsidRDefault="00820E90" w:rsidP="00820E90"/>
    <w:p w14:paraId="6C084378" w14:textId="75B3D2EB" w:rsidR="00BF2B95" w:rsidRDefault="00820E90" w:rsidP="00BF2B95">
      <w:r>
        <w:t>Trigger</w:t>
      </w:r>
    </w:p>
    <w:p w14:paraId="6D1431F9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CREAT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TRIGGER AUTO_UPDATE_COUNTRY</w:t>
      </w:r>
    </w:p>
    <w:p w14:paraId="3ACE004A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AFTER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PDAT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ON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ountry</w:t>
      </w:r>
      <w:proofErr w:type="spellEnd"/>
    </w:p>
    <w:p w14:paraId="0BEDE0D7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FOR EACH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ROW</w:t>
      </w:r>
    </w:p>
    <w:p w14:paraId="3FD7564C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UPDAT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final_project.character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SET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NEW.country_name</w:t>
      </w:r>
      <w:proofErr w:type="spellEnd"/>
    </w:p>
    <w:p w14:paraId="4316724F" w14:textId="77777777" w:rsidR="00820E90" w:rsidRPr="00820E90" w:rsidRDefault="00820E90" w:rsidP="00820E90">
      <w:pPr>
        <w:shd w:val="clear" w:color="auto" w:fill="212121"/>
        <w:spacing w:after="0" w:line="285" w:lineRule="atLeast"/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</w:pP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    </w:t>
      </w:r>
      <w:r w:rsidRPr="00820E90">
        <w:rPr>
          <w:rFonts w:ascii="SF Mono" w:eastAsia="Times New Roman" w:hAnsi="SF Mono" w:cs="Times New Roman"/>
          <w:color w:val="F78C6C"/>
          <w:sz w:val="21"/>
          <w:szCs w:val="21"/>
          <w:lang w:eastAsia="zh-CN"/>
        </w:rPr>
        <w:t>WHERE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character_country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r w:rsidRPr="00820E90">
        <w:rPr>
          <w:rFonts w:ascii="SF Mono" w:eastAsia="Times New Roman" w:hAnsi="SF Mono" w:cs="Times New Roman"/>
          <w:color w:val="89DDFF"/>
          <w:sz w:val="21"/>
          <w:szCs w:val="21"/>
          <w:lang w:eastAsia="zh-CN"/>
        </w:rPr>
        <w:t>=</w:t>
      </w:r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 xml:space="preserve"> </w:t>
      </w:r>
      <w:proofErr w:type="spell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OLD.country_</w:t>
      </w:r>
      <w:proofErr w:type="gramStart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name</w:t>
      </w:r>
      <w:proofErr w:type="spellEnd"/>
      <w:r w:rsidRPr="00820E90">
        <w:rPr>
          <w:rFonts w:ascii="SF Mono" w:eastAsia="Times New Roman" w:hAnsi="SF Mono" w:cs="Times New Roman"/>
          <w:color w:val="EEFFFF"/>
          <w:sz w:val="21"/>
          <w:szCs w:val="21"/>
          <w:lang w:eastAsia="zh-CN"/>
        </w:rPr>
        <w:t>;</w:t>
      </w:r>
      <w:proofErr w:type="gramEnd"/>
    </w:p>
    <w:p w14:paraId="0EAF7AAF" w14:textId="680EDABB" w:rsidR="00820E90" w:rsidRDefault="00820E90" w:rsidP="00BF2B95"/>
    <w:p w14:paraId="5E1FA36A" w14:textId="2CE147E3" w:rsidR="00820E90" w:rsidRDefault="00820E90" w:rsidP="00820E90">
      <w:pPr>
        <w:pStyle w:val="Heading1"/>
      </w:pPr>
      <w:r>
        <w:t xml:space="preserve">11. </w:t>
      </w:r>
      <w:r w:rsidRPr="00D375AA">
        <w:t xml:space="preserve">Create an </w:t>
      </w:r>
      <w:r w:rsidRPr="00D375AA">
        <w:rPr>
          <w:b/>
          <w:u w:val="single"/>
        </w:rPr>
        <w:t>application</w:t>
      </w:r>
      <w:r w:rsidRPr="00D375AA">
        <w:t xml:space="preserve"> for your MySQL </w:t>
      </w:r>
      <w:r>
        <w:t>schema</w:t>
      </w:r>
      <w:r w:rsidRPr="00D375AA">
        <w:t>.</w:t>
      </w:r>
    </w:p>
    <w:p w14:paraId="598F949F" w14:textId="4BD420C4" w:rsidR="00820E90" w:rsidRPr="00820E90" w:rsidRDefault="006C1C94" w:rsidP="00820E90">
      <w:r w:rsidRPr="006C1C94">
        <w:drawing>
          <wp:inline distT="0" distB="0" distL="0" distR="0" wp14:anchorId="23F9E64E" wp14:editId="49B6D611">
            <wp:extent cx="5943600" cy="3110865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D0434" w14:textId="7744023B" w:rsidR="00820E90" w:rsidRDefault="00820E90" w:rsidP="00820E90">
      <w:pPr>
        <w:pStyle w:val="Heading2"/>
      </w:pPr>
      <w:r w:rsidRPr="00D375AA">
        <w:lastRenderedPageBreak/>
        <w:t xml:space="preserve">Must have the </w:t>
      </w:r>
      <w:r w:rsidRPr="00D375AA">
        <w:rPr>
          <w:b/>
          <w:u w:val="single"/>
        </w:rPr>
        <w:t xml:space="preserve">main </w:t>
      </w:r>
      <w:r>
        <w:rPr>
          <w:b/>
          <w:u w:val="single"/>
        </w:rPr>
        <w:t xml:space="preserve">form </w:t>
      </w:r>
      <w:r w:rsidRPr="00D375AA">
        <w:rPr>
          <w:b/>
          <w:u w:val="single"/>
        </w:rPr>
        <w:t>page</w:t>
      </w:r>
      <w:r w:rsidRPr="00D375AA">
        <w:t>.</w:t>
      </w:r>
    </w:p>
    <w:p w14:paraId="07169769" w14:textId="063F1A94" w:rsidR="00820E90" w:rsidRDefault="00820E90" w:rsidP="00820E90"/>
    <w:p w14:paraId="3DEB4F6C" w14:textId="1798D9C9" w:rsidR="006C1C94" w:rsidRDefault="006C1C94" w:rsidP="00820E90">
      <w:r>
        <w:t>The main form page of access application is shown below:</w:t>
      </w:r>
    </w:p>
    <w:p w14:paraId="5DE7A938" w14:textId="487B1038" w:rsidR="006C1C94" w:rsidRPr="00820E90" w:rsidRDefault="006C1C94" w:rsidP="00820E90">
      <w:r w:rsidRPr="006C1C94">
        <w:drawing>
          <wp:inline distT="0" distB="0" distL="0" distR="0" wp14:anchorId="3429FEE6" wp14:editId="1F932CCC">
            <wp:extent cx="5943600" cy="4630420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731E8" w14:textId="08BB41EF" w:rsidR="00820E90" w:rsidRDefault="00820E90" w:rsidP="00820E90">
      <w:pPr>
        <w:pStyle w:val="Heading2"/>
      </w:pPr>
      <w:r w:rsidRPr="00D375AA">
        <w:t xml:space="preserve">Each table </w:t>
      </w:r>
      <w:r>
        <w:t>must</w:t>
      </w:r>
      <w:r w:rsidRPr="00D375AA">
        <w:t xml:space="preserve"> have (</w:t>
      </w:r>
      <w:r w:rsidRPr="00D375AA">
        <w:rPr>
          <w:b/>
        </w:rPr>
        <w:t>continues</w:t>
      </w:r>
      <w:r w:rsidRPr="00D375AA">
        <w:t xml:space="preserve"> form with </w:t>
      </w:r>
      <w:r w:rsidRPr="00D375AA">
        <w:rPr>
          <w:b/>
        </w:rPr>
        <w:t>single</w:t>
      </w:r>
      <w:r w:rsidRPr="00D375AA">
        <w:t xml:space="preserve"> form)</w:t>
      </w:r>
      <w:r>
        <w:t>.</w:t>
      </w:r>
    </w:p>
    <w:p w14:paraId="12DD1670" w14:textId="72104953" w:rsidR="00820E90" w:rsidRDefault="006C1C94" w:rsidP="00820E90">
      <w:r>
        <w:t>The continues form of Archon Table</w:t>
      </w:r>
    </w:p>
    <w:p w14:paraId="75D9DFB3" w14:textId="1F29B1AF" w:rsidR="006C1C94" w:rsidRDefault="006C1C94" w:rsidP="00820E90">
      <w:r w:rsidRPr="006C1C94">
        <w:lastRenderedPageBreak/>
        <w:drawing>
          <wp:inline distT="0" distB="0" distL="0" distR="0" wp14:anchorId="71135222" wp14:editId="5A8E463E">
            <wp:extent cx="5943600" cy="2720975"/>
            <wp:effectExtent l="0" t="0" r="0" b="3175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5B173" w14:textId="6A6F0D22" w:rsidR="006C1C94" w:rsidRDefault="006C1C94" w:rsidP="00820E90">
      <w:r>
        <w:t>The continues form of Character Table</w:t>
      </w:r>
    </w:p>
    <w:p w14:paraId="4157CB2F" w14:textId="30F20E8C" w:rsidR="006C1C94" w:rsidRDefault="006C1C94" w:rsidP="00820E90">
      <w:r w:rsidRPr="006C1C94">
        <w:drawing>
          <wp:inline distT="0" distB="0" distL="0" distR="0" wp14:anchorId="5DAD7C83" wp14:editId="61DE871B">
            <wp:extent cx="5943600" cy="5169535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4CE60" w14:textId="09110CAA" w:rsidR="006C1C94" w:rsidRDefault="006C1C94" w:rsidP="00820E90">
      <w:r>
        <w:t>The continues form of Country Table</w:t>
      </w:r>
    </w:p>
    <w:p w14:paraId="6E1F8975" w14:textId="21283354" w:rsidR="006C1C94" w:rsidRPr="00820E90" w:rsidRDefault="0061252E" w:rsidP="00820E90">
      <w:r w:rsidRPr="0061252E">
        <w:lastRenderedPageBreak/>
        <w:drawing>
          <wp:inline distT="0" distB="0" distL="0" distR="0" wp14:anchorId="1E45E932" wp14:editId="7B0FE82B">
            <wp:extent cx="3610479" cy="3515216"/>
            <wp:effectExtent l="0" t="0" r="9525" b="9525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A912F" w14:textId="77777777" w:rsidR="00820E90" w:rsidRDefault="00820E90" w:rsidP="00820E90">
      <w:pPr>
        <w:pStyle w:val="Heading2"/>
      </w:pPr>
      <w:r w:rsidRPr="00D375AA">
        <w:t xml:space="preserve">For </w:t>
      </w:r>
      <w:r>
        <w:t>two</w:t>
      </w:r>
      <w:r w:rsidRPr="00D375AA">
        <w:t xml:space="preserve"> </w:t>
      </w:r>
      <w:r w:rsidRPr="00D375AA">
        <w:rPr>
          <w:noProof/>
        </w:rPr>
        <w:t>table</w:t>
      </w:r>
      <w:r>
        <w:rPr>
          <w:noProof/>
        </w:rPr>
        <w:t>s</w:t>
      </w:r>
      <w:r w:rsidRPr="00D375AA">
        <w:t xml:space="preserve"> should have</w:t>
      </w:r>
      <w:r>
        <w:t xml:space="preserve"> a</w:t>
      </w:r>
      <w:r w:rsidRPr="00D375AA">
        <w:t xml:space="preserve"> </w:t>
      </w:r>
      <w:r w:rsidRPr="00D375AA">
        <w:rPr>
          <w:b/>
          <w:noProof/>
        </w:rPr>
        <w:t>report</w:t>
      </w:r>
      <w:r w:rsidRPr="00D375AA">
        <w:t>.</w:t>
      </w:r>
    </w:p>
    <w:p w14:paraId="6CB26439" w14:textId="0714C57C" w:rsidR="00820E90" w:rsidRDefault="00820E90" w:rsidP="0061252E">
      <w:r w:rsidRPr="00D375AA">
        <w:t xml:space="preserve"> </w:t>
      </w:r>
      <w:r w:rsidR="0061252E">
        <w:t>The report form of Archon Table</w:t>
      </w:r>
    </w:p>
    <w:p w14:paraId="42E8C957" w14:textId="7E47E89F" w:rsidR="0061252E" w:rsidRDefault="0061252E" w:rsidP="0061252E">
      <w:r w:rsidRPr="0061252E">
        <w:drawing>
          <wp:inline distT="0" distB="0" distL="0" distR="0" wp14:anchorId="7DEB4864" wp14:editId="30606D25">
            <wp:extent cx="5943600" cy="2128520"/>
            <wp:effectExtent l="0" t="0" r="0" b="508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2735" w14:textId="373B5070" w:rsidR="0061252E" w:rsidRDefault="0061252E" w:rsidP="0061252E">
      <w:r>
        <w:t>The report form of Character Table</w:t>
      </w:r>
    </w:p>
    <w:p w14:paraId="7989ABB4" w14:textId="484403E1" w:rsidR="0061252E" w:rsidRDefault="0061252E" w:rsidP="0061252E">
      <w:r w:rsidRPr="0061252E">
        <w:lastRenderedPageBreak/>
        <w:drawing>
          <wp:inline distT="0" distB="0" distL="0" distR="0" wp14:anchorId="7455A640" wp14:editId="6E62D0FA">
            <wp:extent cx="5943600" cy="3031490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BE1D6" w14:textId="5FF7EC20" w:rsidR="00820E90" w:rsidRDefault="00820E90" w:rsidP="00820E90">
      <w:pPr>
        <w:pStyle w:val="Heading2"/>
        <w:rPr>
          <w:b/>
        </w:rPr>
      </w:pPr>
      <w:r>
        <w:rPr>
          <w:noProof/>
        </w:rPr>
        <w:t>The u</w:t>
      </w:r>
      <w:r w:rsidRPr="00D375AA">
        <w:rPr>
          <w:noProof/>
        </w:rPr>
        <w:t>ser</w:t>
      </w:r>
      <w:r>
        <w:t xml:space="preserve"> </w:t>
      </w:r>
      <w:r w:rsidRPr="00D375AA">
        <w:rPr>
          <w:noProof/>
        </w:rPr>
        <w:t xml:space="preserve">when </w:t>
      </w:r>
      <w:r>
        <w:rPr>
          <w:noProof/>
        </w:rPr>
        <w:t>open</w:t>
      </w:r>
      <w:r w:rsidRPr="00D375AA">
        <w:rPr>
          <w:noProof/>
        </w:rPr>
        <w:t xml:space="preserve"> the database</w:t>
      </w:r>
      <w:r>
        <w:t xml:space="preserve"> must directly show the </w:t>
      </w:r>
      <w:r w:rsidRPr="00D375AA">
        <w:rPr>
          <w:b/>
        </w:rPr>
        <w:t>main form</w:t>
      </w:r>
      <w:r>
        <w:rPr>
          <w:b/>
        </w:rPr>
        <w:t>.</w:t>
      </w:r>
    </w:p>
    <w:p w14:paraId="452A685C" w14:textId="22454C5C" w:rsidR="0061252E" w:rsidRDefault="0061252E" w:rsidP="0061252E">
      <w:r>
        <w:t>The main form is always the firstly form when the user opens the database</w:t>
      </w:r>
    </w:p>
    <w:p w14:paraId="578F1AD8" w14:textId="36453CA6" w:rsidR="0061252E" w:rsidRDefault="0061252E" w:rsidP="0061252E">
      <w:r w:rsidRPr="0061252E">
        <w:drawing>
          <wp:inline distT="0" distB="0" distL="0" distR="0" wp14:anchorId="19347EBA" wp14:editId="0DEE77EB">
            <wp:extent cx="4610743" cy="2429214"/>
            <wp:effectExtent l="0" t="0" r="0" b="952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30E87" w14:textId="107B3DC1" w:rsidR="0061252E" w:rsidRPr="0061252E" w:rsidRDefault="0061252E" w:rsidP="0061252E"/>
    <w:p w14:paraId="4CD37D6C" w14:textId="20BA025F" w:rsidR="00820E90" w:rsidRPr="00404EA0" w:rsidRDefault="00820E90" w:rsidP="00820E90">
      <w:pPr>
        <w:pStyle w:val="Heading1"/>
      </w:pPr>
      <w:r>
        <w:rPr>
          <w:noProof/>
        </w:rPr>
        <w:t xml:space="preserve">12. </w:t>
      </w:r>
      <w:r w:rsidRPr="00404EA0">
        <w:rPr>
          <w:noProof/>
        </w:rPr>
        <w:t xml:space="preserve">Give the summary for your project plus what you learned in this semester, must be </w:t>
      </w:r>
      <w:r>
        <w:rPr>
          <w:noProof/>
        </w:rPr>
        <w:t>less</w:t>
      </w:r>
      <w:r w:rsidRPr="00404EA0">
        <w:rPr>
          <w:noProof/>
        </w:rPr>
        <w:t xml:space="preserve"> than </w:t>
      </w:r>
      <w:r>
        <w:rPr>
          <w:noProof/>
        </w:rPr>
        <w:t>3</w:t>
      </w:r>
      <w:r w:rsidRPr="00404EA0">
        <w:rPr>
          <w:noProof/>
        </w:rPr>
        <w:t>00 words.</w:t>
      </w:r>
    </w:p>
    <w:p w14:paraId="1CEA287A" w14:textId="1914BA0E" w:rsidR="00820E90" w:rsidRDefault="00820E90" w:rsidP="00BF2B95"/>
    <w:p w14:paraId="35029903" w14:textId="77777777" w:rsidR="00FD4A0D" w:rsidRDefault="00520667" w:rsidP="00B64737">
      <w:pPr>
        <w:spacing w:line="360" w:lineRule="auto"/>
        <w:jc w:val="both"/>
      </w:pPr>
      <w:r w:rsidRPr="00520667">
        <w:t xml:space="preserve">In this project, I used part of the data from the game </w:t>
      </w:r>
      <w:proofErr w:type="spellStart"/>
      <w:r w:rsidRPr="00520667">
        <w:t>Genshin</w:t>
      </w:r>
      <w:proofErr w:type="spellEnd"/>
      <w:r w:rsidRPr="00520667">
        <w:t xml:space="preserve"> Impact and processed it using SQL (MySQL).</w:t>
      </w:r>
      <w:r w:rsidR="00B64737">
        <w:t xml:space="preserve"> </w:t>
      </w:r>
      <w:r w:rsidR="00B64737" w:rsidRPr="00B64737">
        <w:t xml:space="preserve">For example, with the SQL statement Group By, I can visually organize and sort </w:t>
      </w:r>
      <w:r w:rsidR="00B64737">
        <w:t xml:space="preserve">the characters in the game </w:t>
      </w:r>
      <w:proofErr w:type="spellStart"/>
      <w:r w:rsidR="00B64737">
        <w:t>Genshin</w:t>
      </w:r>
      <w:proofErr w:type="spellEnd"/>
      <w:r w:rsidR="00B64737">
        <w:t xml:space="preserve"> Impact</w:t>
      </w:r>
      <w:r w:rsidR="00B64737" w:rsidRPr="00B64737">
        <w:t xml:space="preserve"> from different countries such as </w:t>
      </w:r>
      <w:proofErr w:type="spellStart"/>
      <w:r w:rsidR="00B64737" w:rsidRPr="00B64737">
        <w:t>Liyue</w:t>
      </w:r>
      <w:proofErr w:type="spellEnd"/>
      <w:r w:rsidR="00B64737" w:rsidRPr="00B64737">
        <w:t xml:space="preserve">, </w:t>
      </w:r>
      <w:proofErr w:type="spellStart"/>
      <w:r w:rsidR="00B64737" w:rsidRPr="00B64737">
        <w:t>Mondstadt</w:t>
      </w:r>
      <w:proofErr w:type="spellEnd"/>
      <w:r w:rsidR="00B64737" w:rsidRPr="00B64737">
        <w:t xml:space="preserve">, </w:t>
      </w:r>
      <w:proofErr w:type="spellStart"/>
      <w:r w:rsidR="00B64737" w:rsidRPr="00B64737">
        <w:t>Inadzuma</w:t>
      </w:r>
      <w:proofErr w:type="spellEnd"/>
      <w:r w:rsidR="00B64737" w:rsidRPr="00B64737">
        <w:t>, without having to write the functional modules about them while programming.</w:t>
      </w:r>
      <w:r w:rsidR="00B64737">
        <w:t xml:space="preserve"> And with the trigger, the database could automatically update the record, for instance, when I update the name of a country, the trigger will be </w:t>
      </w:r>
      <w:r w:rsidR="00B64737">
        <w:lastRenderedPageBreak/>
        <w:t>activated and perform the code I wrote to update the other record that contains the old country name and replace them with the new name, such that I won’t worry about that.</w:t>
      </w:r>
      <w:r w:rsidR="00FD4A0D">
        <w:t xml:space="preserve"> </w:t>
      </w:r>
    </w:p>
    <w:p w14:paraId="4B327BB5" w14:textId="0EA0BAEF" w:rsidR="00186324" w:rsidRPr="00BF2B95" w:rsidRDefault="00FD4A0D" w:rsidP="00B64737">
      <w:pPr>
        <w:spacing w:line="360" w:lineRule="auto"/>
        <w:jc w:val="both"/>
      </w:pPr>
      <w:r w:rsidRPr="00FD4A0D">
        <w:t>Through this semester's study of databases, I have gained a deeper understanding of the role and significance of databases</w:t>
      </w:r>
      <w:r>
        <w:t xml:space="preserve">. </w:t>
      </w:r>
      <w:r w:rsidRPr="00FD4A0D">
        <w:t xml:space="preserve">Like in software development, </w:t>
      </w:r>
      <w:r w:rsidR="00A90698">
        <w:t xml:space="preserve">the concepts of </w:t>
      </w:r>
      <w:r w:rsidRPr="00FD4A0D">
        <w:t>Model-View-Controller (aka. MVC) or Model-View-</w:t>
      </w:r>
      <w:proofErr w:type="spellStart"/>
      <w:r w:rsidRPr="00FD4A0D">
        <w:t>ViewModel</w:t>
      </w:r>
      <w:proofErr w:type="spellEnd"/>
      <w:r w:rsidRPr="00FD4A0D">
        <w:t xml:space="preserve"> (aka. MVVM)</w:t>
      </w:r>
      <w:r w:rsidR="00A90698">
        <w:t xml:space="preserve"> </w:t>
      </w:r>
      <w:r w:rsidRPr="00FD4A0D">
        <w:t>allow developers to minimize bugs and facilitate debugging by separating the different functions of software development.</w:t>
      </w:r>
      <w:r w:rsidR="00A90698">
        <w:t xml:space="preserve"> </w:t>
      </w:r>
      <w:r w:rsidR="00A90698" w:rsidRPr="00A90698">
        <w:t>Using a separate database, rather than creating a new database and rebuilding a new set of database logic in the program,</w:t>
      </w:r>
      <w:r w:rsidR="00A90698">
        <w:t xml:space="preserve"> will </w:t>
      </w:r>
      <w:r w:rsidR="00A90698" w:rsidRPr="00A90698">
        <w:t>increases code reuse just as no one writes large programs in assembly language today</w:t>
      </w:r>
      <w:r w:rsidR="00A90698">
        <w:t>, so it</w:t>
      </w:r>
      <w:r w:rsidR="00A90698" w:rsidRPr="00A90698">
        <w:t xml:space="preserve"> c</w:t>
      </w:r>
      <w:r w:rsidR="00A90698">
        <w:t>ould</w:t>
      </w:r>
      <w:r w:rsidR="00A90698" w:rsidRPr="00A90698">
        <w:t xml:space="preserve"> greatly improve development efficiency, and </w:t>
      </w:r>
      <w:r w:rsidR="00A90698">
        <w:t>since</w:t>
      </w:r>
      <w:r w:rsidR="00A90698" w:rsidRPr="00A90698">
        <w:t xml:space="preserve"> the database is not tightly coupled to the main program, future programs can easily update the database, thus facilitating future software updates.</w:t>
      </w:r>
    </w:p>
    <w:sectPr w:rsidR="00186324" w:rsidRPr="00BF2B95" w:rsidSect="00190DE5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F Mono">
    <w:panose1 w:val="020B0009000002000000"/>
    <w:charset w:val="00"/>
    <w:family w:val="modern"/>
    <w:notTrueType/>
    <w:pitch w:val="fixed"/>
    <w:sig w:usb0="2000028F" w:usb1="000018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3C37"/>
    <w:multiLevelType w:val="hybridMultilevel"/>
    <w:tmpl w:val="90A45B06"/>
    <w:lvl w:ilvl="0" w:tplc="ACCA64C4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C451B7"/>
    <w:multiLevelType w:val="hybridMultilevel"/>
    <w:tmpl w:val="3D58CF34"/>
    <w:lvl w:ilvl="0" w:tplc="ACCA64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5147D0"/>
    <w:multiLevelType w:val="hybridMultilevel"/>
    <w:tmpl w:val="8600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3E0906"/>
    <w:multiLevelType w:val="hybridMultilevel"/>
    <w:tmpl w:val="B07E7F44"/>
    <w:lvl w:ilvl="0" w:tplc="EA96279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ACB67530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3BC66B72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78582FB2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262E3F3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1134604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B1D844A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261098E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3649DE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4" w15:restartNumberingAfterBreak="0">
    <w:nsid w:val="631743ED"/>
    <w:multiLevelType w:val="hybridMultilevel"/>
    <w:tmpl w:val="0AA6E984"/>
    <w:lvl w:ilvl="0" w:tplc="ACCA64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0C1935"/>
    <w:multiLevelType w:val="hybridMultilevel"/>
    <w:tmpl w:val="6EE48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M3M7UwMTUyMDFW0lEKTi0uzszPAykwqgUAtNw/2SwAAAA="/>
  </w:docVars>
  <w:rsids>
    <w:rsidRoot w:val="00473BF5"/>
    <w:rsid w:val="00176376"/>
    <w:rsid w:val="00186324"/>
    <w:rsid w:val="00190DE5"/>
    <w:rsid w:val="0029186D"/>
    <w:rsid w:val="002A4F58"/>
    <w:rsid w:val="00302430"/>
    <w:rsid w:val="003D5E34"/>
    <w:rsid w:val="00413BC2"/>
    <w:rsid w:val="00473BF5"/>
    <w:rsid w:val="00493493"/>
    <w:rsid w:val="004C1227"/>
    <w:rsid w:val="004F6F80"/>
    <w:rsid w:val="00520667"/>
    <w:rsid w:val="0061252E"/>
    <w:rsid w:val="00652A2D"/>
    <w:rsid w:val="006C1C94"/>
    <w:rsid w:val="00770E56"/>
    <w:rsid w:val="00776ECC"/>
    <w:rsid w:val="00787C8C"/>
    <w:rsid w:val="007E4BF9"/>
    <w:rsid w:val="00820E90"/>
    <w:rsid w:val="00911D85"/>
    <w:rsid w:val="00A419F2"/>
    <w:rsid w:val="00A90698"/>
    <w:rsid w:val="00AB6DEB"/>
    <w:rsid w:val="00AC6111"/>
    <w:rsid w:val="00AE0942"/>
    <w:rsid w:val="00B4016C"/>
    <w:rsid w:val="00B64737"/>
    <w:rsid w:val="00BA133A"/>
    <w:rsid w:val="00BC1745"/>
    <w:rsid w:val="00BF2B95"/>
    <w:rsid w:val="00C047E7"/>
    <w:rsid w:val="00C21925"/>
    <w:rsid w:val="00CA7B4A"/>
    <w:rsid w:val="00D1339A"/>
    <w:rsid w:val="00D552F2"/>
    <w:rsid w:val="00D81261"/>
    <w:rsid w:val="00DA4356"/>
    <w:rsid w:val="00DD0A3C"/>
    <w:rsid w:val="00E126F6"/>
    <w:rsid w:val="00E14B07"/>
    <w:rsid w:val="00F72C2B"/>
    <w:rsid w:val="00FA6C67"/>
    <w:rsid w:val="00FD4A0D"/>
    <w:rsid w:val="00FF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11514"/>
  <w15:docId w15:val="{A691AE83-D000-4C02-B8A1-CA50B210E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2F2"/>
  </w:style>
  <w:style w:type="paragraph" w:styleId="Heading1">
    <w:name w:val="heading 1"/>
    <w:basedOn w:val="Normal"/>
    <w:next w:val="Normal"/>
    <w:link w:val="Heading1Char"/>
    <w:uiPriority w:val="9"/>
    <w:qFormat/>
    <w:rsid w:val="00F72C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0E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2C2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126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24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43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2192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90DE5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0E9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6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57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00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76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6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7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8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1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6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1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34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8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99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6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3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1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68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9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2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5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18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5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23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71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0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5</Pages>
  <Words>2293</Words>
  <Characters>1307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-Laptop</dc:creator>
  <cp:lastModifiedBy>王 鑫禹</cp:lastModifiedBy>
  <cp:revision>5</cp:revision>
  <dcterms:created xsi:type="dcterms:W3CDTF">2021-12-15T16:31:00Z</dcterms:created>
  <dcterms:modified xsi:type="dcterms:W3CDTF">2021-12-15T17:12:00Z</dcterms:modified>
</cp:coreProperties>
</file>